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307D" w:rsidRDefault="00C504B8" w:rsidP="0098307D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6. GRUP (TEMEL </w:t>
      </w:r>
      <w:proofErr w:type="gramStart"/>
      <w:r>
        <w:rPr>
          <w:rFonts w:cstheme="minorHAnsi"/>
          <w:b/>
          <w:sz w:val="24"/>
          <w:szCs w:val="24"/>
        </w:rPr>
        <w:t>BİLİMLER  SARF</w:t>
      </w:r>
      <w:proofErr w:type="gramEnd"/>
      <w:r>
        <w:rPr>
          <w:rFonts w:cstheme="minorHAnsi"/>
          <w:b/>
          <w:sz w:val="24"/>
          <w:szCs w:val="24"/>
        </w:rPr>
        <w:t xml:space="preserve"> MAZLEMELERİ) </w:t>
      </w:r>
      <w:r w:rsidR="0098307D" w:rsidRPr="000E088B">
        <w:rPr>
          <w:rFonts w:cstheme="minorHAnsi"/>
          <w:b/>
          <w:sz w:val="24"/>
          <w:szCs w:val="24"/>
        </w:rPr>
        <w:t>ŞARTNAMELER</w:t>
      </w:r>
      <w:r>
        <w:rPr>
          <w:rFonts w:cstheme="minorHAnsi"/>
          <w:b/>
          <w:sz w:val="24"/>
          <w:szCs w:val="24"/>
        </w:rPr>
        <w:t>İ</w:t>
      </w:r>
    </w:p>
    <w:p w:rsidR="00DC0B39" w:rsidRDefault="00DC0B39" w:rsidP="0098307D">
      <w:pPr>
        <w:jc w:val="center"/>
        <w:rPr>
          <w:rFonts w:cstheme="minorHAnsi"/>
          <w:b/>
          <w:sz w:val="24"/>
          <w:szCs w:val="24"/>
        </w:rPr>
      </w:pPr>
    </w:p>
    <w:p w:rsidR="00DC0B39" w:rsidRPr="00DC0B39" w:rsidRDefault="00DC0B39" w:rsidP="00DC0B39">
      <w:pPr>
        <w:rPr>
          <w:rFonts w:cstheme="minorHAnsi"/>
          <w:b/>
          <w:sz w:val="24"/>
          <w:szCs w:val="24"/>
        </w:rPr>
      </w:pPr>
      <w:r w:rsidRPr="00DC0B39">
        <w:rPr>
          <w:rFonts w:cstheme="minorHAnsi"/>
          <w:b/>
          <w:sz w:val="24"/>
          <w:szCs w:val="24"/>
        </w:rPr>
        <w:t>Not: İdari şartnamede tüm ürünler için aşağıdaki belgeler istenecektir.</w:t>
      </w:r>
    </w:p>
    <w:p w:rsidR="00DC0B39" w:rsidRPr="00DC0B39" w:rsidRDefault="00DC0B39" w:rsidP="00DC0B39">
      <w:pPr>
        <w:rPr>
          <w:rFonts w:cstheme="minorHAnsi"/>
          <w:b/>
          <w:sz w:val="24"/>
          <w:szCs w:val="24"/>
        </w:rPr>
      </w:pPr>
      <w:r w:rsidRPr="00DC0B39">
        <w:rPr>
          <w:rFonts w:cstheme="minorHAnsi"/>
          <w:b/>
          <w:sz w:val="24"/>
          <w:szCs w:val="24"/>
        </w:rPr>
        <w:t>-Teknik Şartnameye Cevaplar,</w:t>
      </w:r>
    </w:p>
    <w:p w:rsidR="00DC0B39" w:rsidRPr="00DC0B39" w:rsidRDefault="00DC0B39" w:rsidP="00DC0B39">
      <w:pPr>
        <w:rPr>
          <w:rFonts w:cstheme="minorHAnsi"/>
          <w:b/>
          <w:sz w:val="24"/>
          <w:szCs w:val="24"/>
        </w:rPr>
      </w:pPr>
      <w:r w:rsidRPr="00DC0B39">
        <w:rPr>
          <w:rFonts w:cstheme="minorHAnsi"/>
          <w:b/>
          <w:sz w:val="24"/>
          <w:szCs w:val="24"/>
        </w:rPr>
        <w:t>-Ürün tanıtıcı görsel, katalog vb.</w:t>
      </w:r>
    </w:p>
    <w:p w:rsidR="00DC0B39" w:rsidRPr="000E088B" w:rsidRDefault="00DC0B39" w:rsidP="00DC0B39">
      <w:pPr>
        <w:rPr>
          <w:rFonts w:cstheme="minorHAnsi"/>
          <w:b/>
          <w:sz w:val="24"/>
          <w:szCs w:val="24"/>
        </w:rPr>
      </w:pPr>
      <w:r w:rsidRPr="00DC0B39">
        <w:rPr>
          <w:rFonts w:cstheme="minorHAnsi"/>
          <w:b/>
          <w:sz w:val="24"/>
          <w:szCs w:val="24"/>
        </w:rPr>
        <w:t>-Marka Model Listesi</w:t>
      </w:r>
    </w:p>
    <w:p w:rsidR="00171FF3" w:rsidRPr="000E088B" w:rsidRDefault="00171FF3" w:rsidP="002E6E26">
      <w:pPr>
        <w:jc w:val="both"/>
        <w:rPr>
          <w:rFonts w:cstheme="minorHAnsi"/>
          <w:b/>
          <w:sz w:val="24"/>
          <w:szCs w:val="24"/>
        </w:rPr>
      </w:pPr>
    </w:p>
    <w:p w:rsidR="001553F8" w:rsidRPr="000E088B" w:rsidRDefault="00492E2C" w:rsidP="002E6E26">
      <w:pPr>
        <w:jc w:val="both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SAF SU CİHAZI FİLTRELERİ</w:t>
      </w:r>
      <w:r w:rsidR="00E75CA9">
        <w:rPr>
          <w:rFonts w:cstheme="minorHAnsi"/>
          <w:b/>
          <w:sz w:val="24"/>
          <w:szCs w:val="24"/>
        </w:rPr>
        <w:t xml:space="preserve"> </w:t>
      </w:r>
      <w:bookmarkStart w:id="0" w:name="_GoBack"/>
      <w:bookmarkEnd w:id="0"/>
    </w:p>
    <w:p w:rsidR="00492E2C" w:rsidRPr="000E088B" w:rsidRDefault="00492E2C" w:rsidP="00492E2C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1)</w:t>
      </w:r>
      <w:r w:rsidRPr="000E088B">
        <w:rPr>
          <w:rFonts w:cstheme="minorHAnsi"/>
          <w:sz w:val="24"/>
          <w:szCs w:val="24"/>
        </w:rPr>
        <w:t xml:space="preserve"> ELGA </w:t>
      </w:r>
      <w:proofErr w:type="spellStart"/>
      <w:r w:rsidRPr="000E088B">
        <w:rPr>
          <w:rFonts w:cstheme="minorHAnsi"/>
          <w:sz w:val="24"/>
          <w:szCs w:val="24"/>
        </w:rPr>
        <w:t>Purelab</w:t>
      </w:r>
      <w:proofErr w:type="spellEnd"/>
      <w:r w:rsidRPr="000E088B">
        <w:rPr>
          <w:rFonts w:cstheme="minorHAnsi"/>
          <w:sz w:val="24"/>
          <w:szCs w:val="24"/>
        </w:rPr>
        <w:t xml:space="preserve"> </w:t>
      </w:r>
      <w:proofErr w:type="spellStart"/>
      <w:r w:rsidRPr="000E088B">
        <w:rPr>
          <w:rFonts w:cstheme="minorHAnsi"/>
          <w:sz w:val="24"/>
          <w:szCs w:val="24"/>
        </w:rPr>
        <w:t>option</w:t>
      </w:r>
      <w:proofErr w:type="spellEnd"/>
      <w:r w:rsidRPr="000E088B">
        <w:rPr>
          <w:rFonts w:cstheme="minorHAnsi"/>
          <w:sz w:val="24"/>
          <w:szCs w:val="24"/>
        </w:rPr>
        <w:t>-Q DV-25 saf su cihazı ile uyumlu olmalıdır.</w:t>
      </w:r>
    </w:p>
    <w:p w:rsidR="00492E2C" w:rsidRPr="000E088B" w:rsidRDefault="00492E2C" w:rsidP="0074035E">
      <w:pPr>
        <w:tabs>
          <w:tab w:val="left" w:pos="567"/>
        </w:tabs>
        <w:contextualSpacing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2)</w:t>
      </w:r>
      <w:r w:rsidR="0070269D" w:rsidRPr="000E088B">
        <w:rPr>
          <w:rFonts w:cstheme="minorHAnsi"/>
          <w:b/>
          <w:sz w:val="24"/>
          <w:szCs w:val="24"/>
        </w:rPr>
        <w:t xml:space="preserve"> </w:t>
      </w:r>
      <w:r w:rsidR="0070269D" w:rsidRPr="000E088B">
        <w:rPr>
          <w:rFonts w:cstheme="minorHAnsi"/>
          <w:sz w:val="24"/>
          <w:szCs w:val="24"/>
        </w:rPr>
        <w:t>Filtreler fabrikasyon ve işçilik hatalarına karşı 2 yıl garantili olmalıdır.</w:t>
      </w:r>
    </w:p>
    <w:p w:rsidR="00492E2C" w:rsidRPr="000E088B" w:rsidRDefault="00492E2C" w:rsidP="002E6E26">
      <w:pPr>
        <w:jc w:val="both"/>
        <w:rPr>
          <w:rFonts w:cstheme="minorHAnsi"/>
          <w:b/>
          <w:sz w:val="24"/>
          <w:szCs w:val="24"/>
        </w:rPr>
      </w:pPr>
    </w:p>
    <w:p w:rsidR="001553F8" w:rsidRPr="000E088B" w:rsidRDefault="000E088B" w:rsidP="002E6E26">
      <w:pPr>
        <w:jc w:val="both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 xml:space="preserve">DESİKATÖR </w:t>
      </w:r>
      <w:r w:rsidR="001553F8" w:rsidRPr="000E088B">
        <w:rPr>
          <w:rFonts w:cstheme="minorHAnsi"/>
          <w:b/>
          <w:sz w:val="24"/>
          <w:szCs w:val="24"/>
        </w:rPr>
        <w:t>(2</w:t>
      </w:r>
      <w:r w:rsidR="00D82AEB" w:rsidRPr="000E088B">
        <w:rPr>
          <w:rFonts w:cstheme="minorHAnsi"/>
          <w:b/>
          <w:sz w:val="24"/>
          <w:szCs w:val="24"/>
        </w:rPr>
        <w:t>5</w:t>
      </w:r>
      <w:r w:rsidR="001553F8" w:rsidRPr="000E088B">
        <w:rPr>
          <w:rFonts w:cstheme="minorHAnsi"/>
          <w:b/>
          <w:sz w:val="24"/>
          <w:szCs w:val="24"/>
        </w:rPr>
        <w:t xml:space="preserve">0 mm Cam </w:t>
      </w:r>
      <w:proofErr w:type="spellStart"/>
      <w:r w:rsidR="001553F8" w:rsidRPr="000E088B">
        <w:rPr>
          <w:rFonts w:cstheme="minorHAnsi"/>
          <w:b/>
          <w:sz w:val="24"/>
          <w:szCs w:val="24"/>
        </w:rPr>
        <w:t>Vakumsuz</w:t>
      </w:r>
      <w:proofErr w:type="spellEnd"/>
      <w:r w:rsidR="001553F8" w:rsidRPr="000E088B">
        <w:rPr>
          <w:rFonts w:cstheme="minorHAnsi"/>
          <w:b/>
          <w:sz w:val="24"/>
          <w:szCs w:val="24"/>
        </w:rPr>
        <w:t xml:space="preserve"> Kapaklı Düz)</w:t>
      </w:r>
    </w:p>
    <w:p w:rsidR="00D82AEB" w:rsidRPr="000E088B" w:rsidRDefault="000E088B" w:rsidP="00CE5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1</w:t>
      </w:r>
      <w:r w:rsidR="00D82AEB" w:rsidRPr="000E088B">
        <w:rPr>
          <w:rFonts w:cstheme="minorHAnsi"/>
          <w:b/>
          <w:sz w:val="24"/>
          <w:szCs w:val="24"/>
        </w:rPr>
        <w:t xml:space="preserve">) </w:t>
      </w:r>
      <w:r w:rsidR="00D82AEB" w:rsidRPr="000E088B">
        <w:rPr>
          <w:rFonts w:cstheme="minorHAnsi"/>
          <w:sz w:val="24"/>
          <w:szCs w:val="24"/>
        </w:rPr>
        <w:t xml:space="preserve">Kalın, sağlam ve ısıya dayanıklı </w:t>
      </w:r>
      <w:proofErr w:type="spellStart"/>
      <w:r w:rsidR="00D82AEB" w:rsidRPr="000E088B">
        <w:rPr>
          <w:rFonts w:cstheme="minorHAnsi"/>
          <w:sz w:val="24"/>
          <w:szCs w:val="24"/>
        </w:rPr>
        <w:t>borosilikat</w:t>
      </w:r>
      <w:proofErr w:type="spellEnd"/>
      <w:r w:rsidR="00D82AEB" w:rsidRPr="000E088B">
        <w:rPr>
          <w:rFonts w:cstheme="minorHAnsi"/>
          <w:sz w:val="24"/>
          <w:szCs w:val="24"/>
        </w:rPr>
        <w:t xml:space="preserve"> 3.3 camdan vakum musluksuz </w:t>
      </w:r>
      <w:r w:rsidR="00CE58AC" w:rsidRPr="000E088B">
        <w:rPr>
          <w:rFonts w:cstheme="minorHAnsi"/>
          <w:sz w:val="24"/>
          <w:szCs w:val="24"/>
        </w:rPr>
        <w:t>olarak üretilmelidir.</w:t>
      </w:r>
    </w:p>
    <w:p w:rsidR="00D82AEB" w:rsidRPr="000E088B" w:rsidRDefault="000E088B" w:rsidP="00CE5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2</w:t>
      </w:r>
      <w:r w:rsidR="00D82AEB" w:rsidRPr="000E088B">
        <w:rPr>
          <w:rFonts w:cstheme="minorHAnsi"/>
          <w:b/>
          <w:sz w:val="24"/>
          <w:szCs w:val="24"/>
        </w:rPr>
        <w:t>)</w:t>
      </w:r>
      <w:r w:rsidR="00D82AEB" w:rsidRPr="000E088B">
        <w:rPr>
          <w:rFonts w:cstheme="minorHAnsi"/>
          <w:sz w:val="24"/>
          <w:szCs w:val="24"/>
        </w:rPr>
        <w:t xml:space="preserve"> Mükemmel </w:t>
      </w:r>
      <w:proofErr w:type="spellStart"/>
      <w:r w:rsidR="00D82AEB" w:rsidRPr="000E088B">
        <w:rPr>
          <w:rFonts w:cstheme="minorHAnsi"/>
          <w:sz w:val="24"/>
          <w:szCs w:val="24"/>
        </w:rPr>
        <w:t>rodajlanmış</w:t>
      </w:r>
      <w:proofErr w:type="spellEnd"/>
      <w:r w:rsidR="00D82AEB" w:rsidRPr="000E088B">
        <w:rPr>
          <w:rFonts w:cstheme="minorHAnsi"/>
          <w:sz w:val="24"/>
          <w:szCs w:val="24"/>
        </w:rPr>
        <w:t xml:space="preserve"> gövde ve kapak yakaları kesin sızdırmazlığı garanti ederler.</w:t>
      </w:r>
    </w:p>
    <w:p w:rsidR="0086711B" w:rsidRPr="000E088B" w:rsidRDefault="000E088B" w:rsidP="009830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3</w:t>
      </w:r>
      <w:r w:rsidR="00D82AEB" w:rsidRPr="000E088B">
        <w:rPr>
          <w:rFonts w:cstheme="minorHAnsi"/>
          <w:b/>
          <w:sz w:val="24"/>
          <w:szCs w:val="24"/>
        </w:rPr>
        <w:t>)</w:t>
      </w:r>
      <w:r w:rsidR="00D82AEB" w:rsidRPr="000E088B">
        <w:rPr>
          <w:rFonts w:cstheme="minorHAnsi"/>
          <w:sz w:val="24"/>
          <w:szCs w:val="24"/>
        </w:rPr>
        <w:t xml:space="preserve"> Porselen delikli desikatör tablası ile teslim edilirler.</w:t>
      </w:r>
    </w:p>
    <w:p w:rsidR="0098307D" w:rsidRPr="000E088B" w:rsidRDefault="0098307D" w:rsidP="0098307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CE58AC" w:rsidRPr="000E088B" w:rsidRDefault="00CE58AC" w:rsidP="00CE58A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CE58AC" w:rsidRPr="000E088B" w:rsidRDefault="000E088B" w:rsidP="00CE58AC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 xml:space="preserve">PİPET POMPALARI (Pİ-PUMP) </w:t>
      </w:r>
    </w:p>
    <w:p w:rsidR="00535FE5" w:rsidRPr="000E088B" w:rsidRDefault="000E088B" w:rsidP="00535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1</w:t>
      </w:r>
      <w:r w:rsidR="00535FE5" w:rsidRPr="000E088B">
        <w:rPr>
          <w:rFonts w:cstheme="minorHAnsi"/>
          <w:b/>
          <w:sz w:val="24"/>
          <w:szCs w:val="24"/>
        </w:rPr>
        <w:t>)</w:t>
      </w:r>
      <w:r w:rsidR="0046186D">
        <w:rPr>
          <w:rFonts w:cstheme="minorHAnsi"/>
          <w:sz w:val="24"/>
          <w:szCs w:val="24"/>
        </w:rPr>
        <w:t xml:space="preserve"> 1-2mL, 1-10 mL,1-25 </w:t>
      </w:r>
      <w:proofErr w:type="spellStart"/>
      <w:r w:rsidR="0046186D">
        <w:rPr>
          <w:rFonts w:cstheme="minorHAnsi"/>
          <w:sz w:val="24"/>
          <w:szCs w:val="24"/>
        </w:rPr>
        <w:t>mL</w:t>
      </w:r>
      <w:proofErr w:type="spellEnd"/>
      <w:r w:rsidR="00535FE5" w:rsidRPr="000E088B">
        <w:rPr>
          <w:rFonts w:cstheme="minorHAnsi"/>
          <w:sz w:val="24"/>
          <w:szCs w:val="24"/>
        </w:rPr>
        <w:t xml:space="preserve"> hacim aralığında tüm pipetler ile kullanılabilmelidir.</w:t>
      </w:r>
    </w:p>
    <w:p w:rsidR="00535FE5" w:rsidRPr="000E088B" w:rsidRDefault="000E088B" w:rsidP="00535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2</w:t>
      </w:r>
      <w:r w:rsidR="00535FE5" w:rsidRPr="000E088B">
        <w:rPr>
          <w:rFonts w:cstheme="minorHAnsi"/>
          <w:b/>
          <w:sz w:val="24"/>
          <w:szCs w:val="24"/>
        </w:rPr>
        <w:t>)</w:t>
      </w:r>
      <w:r w:rsidR="00535FE5" w:rsidRPr="000E088B">
        <w:rPr>
          <w:rFonts w:cstheme="minorHAnsi"/>
          <w:sz w:val="24"/>
          <w:szCs w:val="24"/>
        </w:rPr>
        <w:t xml:space="preserve"> Ergonomik gövde tasarımı her el formuna tam uyum sağlamalı, sağ ve sol el ile kullanım olanağı vermelidir.</w:t>
      </w:r>
    </w:p>
    <w:p w:rsidR="00535FE5" w:rsidRPr="000E088B" w:rsidRDefault="000E088B" w:rsidP="00535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3</w:t>
      </w:r>
      <w:r w:rsidR="00535FE5" w:rsidRPr="000E088B">
        <w:rPr>
          <w:rFonts w:cstheme="minorHAnsi"/>
          <w:b/>
          <w:sz w:val="24"/>
          <w:szCs w:val="24"/>
        </w:rPr>
        <w:t>)</w:t>
      </w:r>
      <w:r w:rsidR="00535FE5" w:rsidRPr="000E088B">
        <w:rPr>
          <w:rFonts w:cstheme="minorHAnsi"/>
          <w:sz w:val="24"/>
          <w:szCs w:val="24"/>
        </w:rPr>
        <w:t xml:space="preserve"> Pompa içinde bulunan silikon yatak pipetin kolay sokulmasını ve dik durmasını sağlamalıdır.</w:t>
      </w:r>
    </w:p>
    <w:p w:rsidR="00535FE5" w:rsidRPr="000E088B" w:rsidRDefault="000E088B" w:rsidP="00535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4</w:t>
      </w:r>
      <w:r w:rsidR="00535FE5" w:rsidRPr="000E088B">
        <w:rPr>
          <w:rFonts w:cstheme="minorHAnsi"/>
          <w:b/>
          <w:sz w:val="24"/>
          <w:szCs w:val="24"/>
        </w:rPr>
        <w:t>)</w:t>
      </w:r>
      <w:r w:rsidR="00535FE5" w:rsidRPr="000E088B">
        <w:rPr>
          <w:rFonts w:cstheme="minorHAnsi"/>
          <w:sz w:val="24"/>
          <w:szCs w:val="24"/>
        </w:rPr>
        <w:t xml:space="preserve"> Gövdede bulunan çarkın yukarı yönde hareketi sıvının pipet içine istenen düzeyde çekilmesini sağlamalıdır.</w:t>
      </w:r>
    </w:p>
    <w:p w:rsidR="00535FE5" w:rsidRPr="000E088B" w:rsidRDefault="000E088B" w:rsidP="00535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5</w:t>
      </w:r>
      <w:r w:rsidR="00535FE5" w:rsidRPr="000E088B">
        <w:rPr>
          <w:rFonts w:cstheme="minorHAnsi"/>
          <w:b/>
          <w:sz w:val="24"/>
          <w:szCs w:val="24"/>
        </w:rPr>
        <w:t>)</w:t>
      </w:r>
      <w:r w:rsidR="00535FE5" w:rsidRPr="000E088B">
        <w:rPr>
          <w:rFonts w:cstheme="minorHAnsi"/>
          <w:sz w:val="24"/>
          <w:szCs w:val="24"/>
        </w:rPr>
        <w:t xml:space="preserve"> Çarkın aşağı yönde hareketi ise pipetteki sıvının kısmi olarak boşalımını sağlamalıdır.</w:t>
      </w:r>
    </w:p>
    <w:p w:rsidR="00535FE5" w:rsidRPr="000E088B" w:rsidRDefault="000E088B" w:rsidP="00535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6</w:t>
      </w:r>
      <w:r w:rsidR="00535FE5" w:rsidRPr="000E088B">
        <w:rPr>
          <w:rFonts w:cstheme="minorHAnsi"/>
          <w:b/>
          <w:sz w:val="24"/>
          <w:szCs w:val="24"/>
        </w:rPr>
        <w:t>)</w:t>
      </w:r>
      <w:r w:rsidR="00535FE5" w:rsidRPr="000E088B">
        <w:rPr>
          <w:rFonts w:cstheme="minorHAnsi"/>
          <w:sz w:val="24"/>
          <w:szCs w:val="24"/>
        </w:rPr>
        <w:t xml:space="preserve"> Küçük hacimli sıvı aktarımı bile tam hassasiyet ile yapılabilmelidir.</w:t>
      </w:r>
    </w:p>
    <w:p w:rsidR="00535FE5" w:rsidRPr="000E088B" w:rsidRDefault="000E088B" w:rsidP="00535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7</w:t>
      </w:r>
      <w:r w:rsidR="00535FE5" w:rsidRPr="000E088B">
        <w:rPr>
          <w:rFonts w:cstheme="minorHAnsi"/>
          <w:b/>
          <w:sz w:val="24"/>
          <w:szCs w:val="24"/>
        </w:rPr>
        <w:t>)</w:t>
      </w:r>
      <w:r w:rsidR="00535FE5" w:rsidRPr="000E088B">
        <w:rPr>
          <w:rFonts w:cstheme="minorHAnsi"/>
          <w:sz w:val="24"/>
          <w:szCs w:val="24"/>
        </w:rPr>
        <w:t xml:space="preserve"> Kolay </w:t>
      </w:r>
      <w:proofErr w:type="spellStart"/>
      <w:r w:rsidR="00535FE5" w:rsidRPr="000E088B">
        <w:rPr>
          <w:rFonts w:cstheme="minorHAnsi"/>
          <w:sz w:val="24"/>
          <w:szCs w:val="24"/>
        </w:rPr>
        <w:t>demonte</w:t>
      </w:r>
      <w:proofErr w:type="spellEnd"/>
      <w:r w:rsidR="00535FE5" w:rsidRPr="000E088B">
        <w:rPr>
          <w:rFonts w:cstheme="minorHAnsi"/>
          <w:sz w:val="24"/>
          <w:szCs w:val="24"/>
        </w:rPr>
        <w:t xml:space="preserve"> edilebildiği için kolay ve hızlı temizlenebilmelidir.</w:t>
      </w:r>
    </w:p>
    <w:p w:rsidR="00535FE5" w:rsidRPr="000E088B" w:rsidRDefault="000E088B" w:rsidP="00535FE5">
      <w:pPr>
        <w:autoSpaceDE w:val="0"/>
        <w:autoSpaceDN w:val="0"/>
        <w:adjustRightInd w:val="0"/>
        <w:spacing w:after="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8</w:t>
      </w:r>
      <w:r w:rsidR="008B0082" w:rsidRPr="000E088B">
        <w:rPr>
          <w:rFonts w:cstheme="minorHAnsi"/>
          <w:b/>
          <w:sz w:val="24"/>
          <w:szCs w:val="24"/>
        </w:rPr>
        <w:t xml:space="preserve">) </w:t>
      </w:r>
      <w:r w:rsidR="0046186D">
        <w:rPr>
          <w:rFonts w:cstheme="minorHAnsi"/>
          <w:sz w:val="24"/>
          <w:szCs w:val="24"/>
        </w:rPr>
        <w:t xml:space="preserve">Üç farklı hacme sahip </w:t>
      </w:r>
      <w:r w:rsidR="008B0082" w:rsidRPr="000E088B">
        <w:rPr>
          <w:rFonts w:cstheme="minorHAnsi"/>
          <w:sz w:val="24"/>
          <w:szCs w:val="24"/>
        </w:rPr>
        <w:t>pipet pompalarının üçü bir set olarak değerlendirilecektir.</w:t>
      </w:r>
    </w:p>
    <w:p w:rsidR="00681EF0" w:rsidRDefault="00681EF0" w:rsidP="00535FE5">
      <w:pPr>
        <w:autoSpaceDE w:val="0"/>
        <w:autoSpaceDN w:val="0"/>
        <w:adjustRightInd w:val="0"/>
        <w:spacing w:after="0"/>
        <w:rPr>
          <w:rFonts w:cstheme="minorHAnsi"/>
          <w:sz w:val="24"/>
          <w:szCs w:val="24"/>
        </w:rPr>
      </w:pPr>
    </w:p>
    <w:p w:rsidR="00681EF0" w:rsidRPr="000E088B" w:rsidRDefault="00681EF0" w:rsidP="00535FE5">
      <w:pPr>
        <w:autoSpaceDE w:val="0"/>
        <w:autoSpaceDN w:val="0"/>
        <w:adjustRightInd w:val="0"/>
        <w:spacing w:after="0"/>
        <w:rPr>
          <w:rFonts w:cstheme="minorHAnsi"/>
          <w:sz w:val="24"/>
          <w:szCs w:val="24"/>
        </w:rPr>
      </w:pPr>
    </w:p>
    <w:p w:rsidR="000B09ED" w:rsidRPr="000E088B" w:rsidRDefault="000E088B" w:rsidP="000B09ED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PASTÖR PİPETİ</w:t>
      </w:r>
    </w:p>
    <w:p w:rsidR="000B09ED" w:rsidRPr="000E088B" w:rsidRDefault="000E088B" w:rsidP="000B09ED">
      <w:pPr>
        <w:autoSpaceDE w:val="0"/>
        <w:autoSpaceDN w:val="0"/>
        <w:adjustRightInd w:val="0"/>
        <w:spacing w:after="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1</w:t>
      </w:r>
      <w:r w:rsidR="000B09ED" w:rsidRPr="000E088B">
        <w:rPr>
          <w:rFonts w:cstheme="minorHAnsi"/>
          <w:b/>
          <w:sz w:val="24"/>
          <w:szCs w:val="24"/>
        </w:rPr>
        <w:t xml:space="preserve">) </w:t>
      </w:r>
      <w:r w:rsidR="000B09ED" w:rsidRPr="000E088B">
        <w:rPr>
          <w:rFonts w:cstheme="minorHAnsi"/>
          <w:sz w:val="24"/>
          <w:szCs w:val="24"/>
        </w:rPr>
        <w:t>Polietilenden üretilmiş olmalıdır.</w:t>
      </w:r>
    </w:p>
    <w:p w:rsidR="000B09ED" w:rsidRPr="000E088B" w:rsidRDefault="000E088B" w:rsidP="000B09ED">
      <w:pPr>
        <w:autoSpaceDE w:val="0"/>
        <w:autoSpaceDN w:val="0"/>
        <w:adjustRightInd w:val="0"/>
        <w:spacing w:after="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2</w:t>
      </w:r>
      <w:r w:rsidR="000B09ED" w:rsidRPr="000E088B">
        <w:rPr>
          <w:rFonts w:cstheme="minorHAnsi"/>
          <w:b/>
          <w:sz w:val="24"/>
          <w:szCs w:val="24"/>
        </w:rPr>
        <w:t>)</w:t>
      </w:r>
      <w:r w:rsidR="000B09ED" w:rsidRPr="000E088B">
        <w:rPr>
          <w:rFonts w:cstheme="minorHAnsi"/>
          <w:sz w:val="24"/>
          <w:szCs w:val="24"/>
        </w:rPr>
        <w:t xml:space="preserve"> 3 </w:t>
      </w:r>
      <w:proofErr w:type="spellStart"/>
      <w:r w:rsidR="000B09ED" w:rsidRPr="000E088B">
        <w:rPr>
          <w:rFonts w:cstheme="minorHAnsi"/>
          <w:sz w:val="24"/>
          <w:szCs w:val="24"/>
        </w:rPr>
        <w:t>mL</w:t>
      </w:r>
      <w:proofErr w:type="spellEnd"/>
      <w:r w:rsidR="000B09ED" w:rsidRPr="000E088B">
        <w:rPr>
          <w:rFonts w:cstheme="minorHAnsi"/>
          <w:sz w:val="24"/>
          <w:szCs w:val="24"/>
        </w:rPr>
        <w:t xml:space="preserve"> hacimde olmalıdır.</w:t>
      </w:r>
    </w:p>
    <w:p w:rsidR="0056548F" w:rsidRPr="000E088B" w:rsidRDefault="0056548F" w:rsidP="000B09ED">
      <w:pPr>
        <w:autoSpaceDE w:val="0"/>
        <w:autoSpaceDN w:val="0"/>
        <w:adjustRightInd w:val="0"/>
        <w:spacing w:after="0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3)</w:t>
      </w:r>
      <w:r w:rsidRPr="000E088B">
        <w:rPr>
          <w:rFonts w:cstheme="minorHAnsi"/>
          <w:sz w:val="24"/>
          <w:szCs w:val="24"/>
        </w:rPr>
        <w:t xml:space="preserve"> 500 adetlik paketlerde olmalıdır.</w:t>
      </w:r>
    </w:p>
    <w:p w:rsidR="00CE58AC" w:rsidRPr="000E088B" w:rsidRDefault="00CE58AC" w:rsidP="00CE58AC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</w:p>
    <w:p w:rsidR="00CE58AC" w:rsidRPr="000E088B" w:rsidRDefault="000E088B" w:rsidP="00CE58AC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lastRenderedPageBreak/>
        <w:t xml:space="preserve">NİTRİL ELDİVEN (S </w:t>
      </w:r>
      <w:r>
        <w:rPr>
          <w:rFonts w:cstheme="minorHAnsi"/>
          <w:b/>
          <w:sz w:val="24"/>
          <w:szCs w:val="24"/>
        </w:rPr>
        <w:t>ve</w:t>
      </w:r>
      <w:r w:rsidRPr="000E088B">
        <w:rPr>
          <w:rFonts w:cstheme="minorHAnsi"/>
          <w:b/>
          <w:sz w:val="24"/>
          <w:szCs w:val="24"/>
        </w:rPr>
        <w:t xml:space="preserve"> M)</w:t>
      </w:r>
    </w:p>
    <w:p w:rsidR="00F145FA" w:rsidRPr="000E088B" w:rsidRDefault="000E088B" w:rsidP="00F145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1</w:t>
      </w:r>
      <w:r w:rsidR="00F145FA" w:rsidRPr="000E088B">
        <w:rPr>
          <w:rFonts w:cstheme="minorHAnsi"/>
          <w:b/>
          <w:sz w:val="24"/>
          <w:szCs w:val="24"/>
        </w:rPr>
        <w:t>)</w:t>
      </w:r>
      <w:r w:rsidR="00F145FA" w:rsidRPr="000E088B">
        <w:rPr>
          <w:rFonts w:cstheme="minorHAnsi"/>
          <w:sz w:val="24"/>
          <w:szCs w:val="24"/>
        </w:rPr>
        <w:t xml:space="preserve"> </w:t>
      </w:r>
      <w:proofErr w:type="spellStart"/>
      <w:r w:rsidR="00F145FA" w:rsidRPr="000E088B">
        <w:rPr>
          <w:rFonts w:cstheme="minorHAnsi"/>
          <w:sz w:val="24"/>
          <w:szCs w:val="24"/>
        </w:rPr>
        <w:t>Ftalat</w:t>
      </w:r>
      <w:proofErr w:type="spellEnd"/>
      <w:r w:rsidR="00F145FA" w:rsidRPr="000E088B">
        <w:rPr>
          <w:rFonts w:cstheme="minorHAnsi"/>
          <w:sz w:val="24"/>
          <w:szCs w:val="24"/>
        </w:rPr>
        <w:t xml:space="preserve"> ve diğer yumuşatıcılar kullanılmadan saf </w:t>
      </w:r>
      <w:proofErr w:type="spellStart"/>
      <w:r w:rsidR="00F145FA" w:rsidRPr="000E088B">
        <w:rPr>
          <w:rFonts w:cstheme="minorHAnsi"/>
          <w:sz w:val="24"/>
          <w:szCs w:val="24"/>
        </w:rPr>
        <w:t>nitrilden</w:t>
      </w:r>
      <w:proofErr w:type="spellEnd"/>
      <w:r w:rsidR="00F145FA" w:rsidRPr="000E088B">
        <w:rPr>
          <w:rFonts w:cstheme="minorHAnsi"/>
          <w:sz w:val="24"/>
          <w:szCs w:val="24"/>
        </w:rPr>
        <w:t xml:space="preserve"> üretilmeli, alerjiye yol açan lateks proteinleri içermelidir.</w:t>
      </w:r>
    </w:p>
    <w:p w:rsidR="00F145FA" w:rsidRPr="000E088B" w:rsidRDefault="000E088B" w:rsidP="00F145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2</w:t>
      </w:r>
      <w:r w:rsidR="00F145FA" w:rsidRPr="000E088B">
        <w:rPr>
          <w:rFonts w:cstheme="minorHAnsi"/>
          <w:b/>
          <w:sz w:val="24"/>
          <w:szCs w:val="24"/>
        </w:rPr>
        <w:t xml:space="preserve">) </w:t>
      </w:r>
      <w:r w:rsidR="00F145FA" w:rsidRPr="000E088B">
        <w:rPr>
          <w:rFonts w:cstheme="minorHAnsi"/>
          <w:sz w:val="24"/>
          <w:szCs w:val="24"/>
        </w:rPr>
        <w:t>CE belgeli 1. Sınıf ürün kategorisinde olup, EN 420:2003 standardına göre test edilm</w:t>
      </w:r>
      <w:r w:rsidR="00E75CA9">
        <w:rPr>
          <w:rFonts w:cstheme="minorHAnsi"/>
          <w:sz w:val="24"/>
          <w:szCs w:val="24"/>
        </w:rPr>
        <w:t>iş olmalıdır.</w:t>
      </w:r>
    </w:p>
    <w:p w:rsidR="00F145FA" w:rsidRPr="000E088B" w:rsidRDefault="000E088B" w:rsidP="00F145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3</w:t>
      </w:r>
      <w:r w:rsidR="00F145FA" w:rsidRPr="000E088B">
        <w:rPr>
          <w:rFonts w:cstheme="minorHAnsi"/>
          <w:b/>
          <w:sz w:val="24"/>
          <w:szCs w:val="24"/>
        </w:rPr>
        <w:t>)</w:t>
      </w:r>
      <w:r w:rsidR="00F145FA" w:rsidRPr="000E088B">
        <w:rPr>
          <w:rFonts w:cstheme="minorHAnsi"/>
          <w:sz w:val="24"/>
          <w:szCs w:val="24"/>
        </w:rPr>
        <w:t xml:space="preserve"> AQL 1,5 normunda olup EN 374- 2:2003 </w:t>
      </w:r>
      <w:proofErr w:type="spellStart"/>
      <w:r w:rsidR="00F145FA" w:rsidRPr="000E088B">
        <w:rPr>
          <w:rFonts w:cstheme="minorHAnsi"/>
          <w:sz w:val="24"/>
          <w:szCs w:val="24"/>
        </w:rPr>
        <w:t>standartına</w:t>
      </w:r>
      <w:proofErr w:type="spellEnd"/>
      <w:r w:rsidR="00F145FA" w:rsidRPr="000E088B">
        <w:rPr>
          <w:rFonts w:cstheme="minorHAnsi"/>
          <w:sz w:val="24"/>
          <w:szCs w:val="24"/>
        </w:rPr>
        <w:t xml:space="preserve"> uygun olarak mikroorganizma sızmalarına karşı </w:t>
      </w:r>
      <w:r w:rsidR="00E75CA9">
        <w:rPr>
          <w:rFonts w:cstheme="minorHAnsi"/>
          <w:sz w:val="24"/>
          <w:szCs w:val="24"/>
        </w:rPr>
        <w:t>en yüksek seviyede koruma sağla</w:t>
      </w:r>
      <w:r w:rsidR="00F145FA" w:rsidRPr="000E088B">
        <w:rPr>
          <w:rFonts w:cstheme="minorHAnsi"/>
          <w:sz w:val="24"/>
          <w:szCs w:val="24"/>
        </w:rPr>
        <w:t>malıdır.</w:t>
      </w:r>
    </w:p>
    <w:p w:rsidR="00F145FA" w:rsidRPr="000E088B" w:rsidRDefault="000E088B" w:rsidP="00F145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4</w:t>
      </w:r>
      <w:r w:rsidR="00F145FA" w:rsidRPr="000E088B">
        <w:rPr>
          <w:rFonts w:cstheme="minorHAnsi"/>
          <w:b/>
          <w:sz w:val="24"/>
          <w:szCs w:val="24"/>
        </w:rPr>
        <w:t>)</w:t>
      </w:r>
      <w:r w:rsidR="00F145FA" w:rsidRPr="000E088B">
        <w:rPr>
          <w:rFonts w:cstheme="minorHAnsi"/>
          <w:sz w:val="24"/>
          <w:szCs w:val="24"/>
        </w:rPr>
        <w:t xml:space="preserve"> Değişik kimyasal maddelere ve </w:t>
      </w:r>
      <w:proofErr w:type="spellStart"/>
      <w:r w:rsidR="00F145FA" w:rsidRPr="000E088B">
        <w:rPr>
          <w:rFonts w:cstheme="minorHAnsi"/>
          <w:sz w:val="24"/>
          <w:szCs w:val="24"/>
        </w:rPr>
        <w:t>sitotoksik</w:t>
      </w:r>
      <w:proofErr w:type="spellEnd"/>
      <w:r w:rsidR="00F145FA" w:rsidRPr="000E088B">
        <w:rPr>
          <w:rFonts w:cstheme="minorHAnsi"/>
          <w:sz w:val="24"/>
          <w:szCs w:val="24"/>
        </w:rPr>
        <w:t xml:space="preserve"> kalıntılara karşı güvenli koruma sağlamalıdır.</w:t>
      </w:r>
    </w:p>
    <w:p w:rsidR="004349FC" w:rsidRPr="000E088B" w:rsidRDefault="004349FC" w:rsidP="00F145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5)</w:t>
      </w:r>
      <w:r w:rsidRPr="000E088B">
        <w:rPr>
          <w:rFonts w:cstheme="minorHAnsi"/>
          <w:sz w:val="24"/>
          <w:szCs w:val="24"/>
        </w:rPr>
        <w:t xml:space="preserve"> 0,12 mm kalınlıkta olmalıdır.</w:t>
      </w:r>
    </w:p>
    <w:p w:rsidR="004349FC" w:rsidRPr="000E088B" w:rsidRDefault="004349FC" w:rsidP="00F145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6)</w:t>
      </w:r>
      <w:r w:rsidRPr="000E088B">
        <w:rPr>
          <w:rFonts w:cstheme="minorHAnsi"/>
          <w:sz w:val="24"/>
          <w:szCs w:val="24"/>
        </w:rPr>
        <w:t xml:space="preserve"> İstenilen </w:t>
      </w:r>
      <w:proofErr w:type="spellStart"/>
      <w:r w:rsidRPr="000E088B">
        <w:rPr>
          <w:rFonts w:cstheme="minorHAnsi"/>
          <w:sz w:val="24"/>
          <w:szCs w:val="24"/>
        </w:rPr>
        <w:t>nitril</w:t>
      </w:r>
      <w:proofErr w:type="spellEnd"/>
      <w:r w:rsidRPr="000E088B">
        <w:rPr>
          <w:rFonts w:cstheme="minorHAnsi"/>
          <w:sz w:val="24"/>
          <w:szCs w:val="24"/>
        </w:rPr>
        <w:t xml:space="preserve"> eldivenlerin ikisi bir set olarak değerlendirilecektir.</w:t>
      </w:r>
    </w:p>
    <w:p w:rsidR="00F145FA" w:rsidRPr="000E088B" w:rsidRDefault="00F145FA" w:rsidP="00F145F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CE58AC" w:rsidRPr="000E088B" w:rsidRDefault="000E088B" w:rsidP="00CE58AC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 xml:space="preserve">KAHVERENGİ CAM ŞİŞE </w:t>
      </w:r>
      <w:r w:rsidR="00CE58AC" w:rsidRPr="000E088B">
        <w:rPr>
          <w:rFonts w:cstheme="minorHAnsi"/>
          <w:b/>
          <w:sz w:val="24"/>
          <w:szCs w:val="24"/>
        </w:rPr>
        <w:t>(</w:t>
      </w:r>
      <w:r w:rsidR="00977E7C" w:rsidRPr="000E088B">
        <w:rPr>
          <w:rFonts w:cstheme="minorHAnsi"/>
          <w:b/>
          <w:sz w:val="24"/>
          <w:szCs w:val="24"/>
        </w:rPr>
        <w:t xml:space="preserve">125 </w:t>
      </w:r>
      <w:proofErr w:type="spellStart"/>
      <w:r w:rsidR="00977E7C" w:rsidRPr="000E088B">
        <w:rPr>
          <w:rFonts w:cstheme="minorHAnsi"/>
          <w:b/>
          <w:sz w:val="24"/>
          <w:szCs w:val="24"/>
        </w:rPr>
        <w:t>mL</w:t>
      </w:r>
      <w:proofErr w:type="spellEnd"/>
      <w:r w:rsidR="00977E7C" w:rsidRPr="000E088B">
        <w:rPr>
          <w:rFonts w:cstheme="minorHAnsi"/>
          <w:b/>
          <w:sz w:val="24"/>
          <w:szCs w:val="24"/>
        </w:rPr>
        <w:t xml:space="preserve">, 250 </w:t>
      </w:r>
      <w:proofErr w:type="spellStart"/>
      <w:r w:rsidR="00977E7C" w:rsidRPr="000E088B">
        <w:rPr>
          <w:rFonts w:cstheme="minorHAnsi"/>
          <w:b/>
          <w:sz w:val="24"/>
          <w:szCs w:val="24"/>
        </w:rPr>
        <w:t>mL</w:t>
      </w:r>
      <w:proofErr w:type="spellEnd"/>
      <w:r w:rsidR="00977E7C" w:rsidRPr="000E088B">
        <w:rPr>
          <w:rFonts w:cstheme="minorHAnsi"/>
          <w:b/>
          <w:sz w:val="24"/>
          <w:szCs w:val="24"/>
        </w:rPr>
        <w:t xml:space="preserve">, 500 </w:t>
      </w:r>
      <w:proofErr w:type="spellStart"/>
      <w:r w:rsidR="00977E7C" w:rsidRPr="000E088B">
        <w:rPr>
          <w:rFonts w:cstheme="minorHAnsi"/>
          <w:b/>
          <w:sz w:val="24"/>
          <w:szCs w:val="24"/>
        </w:rPr>
        <w:t>mL</w:t>
      </w:r>
      <w:proofErr w:type="spellEnd"/>
      <w:r w:rsidR="00977E7C" w:rsidRPr="000E088B">
        <w:rPr>
          <w:rFonts w:cstheme="minorHAnsi"/>
          <w:b/>
          <w:sz w:val="24"/>
          <w:szCs w:val="24"/>
        </w:rPr>
        <w:t>, 100</w:t>
      </w:r>
      <w:r w:rsidR="001E6445" w:rsidRPr="000E088B">
        <w:rPr>
          <w:rFonts w:cstheme="minorHAnsi"/>
          <w:b/>
          <w:sz w:val="24"/>
          <w:szCs w:val="24"/>
        </w:rPr>
        <w:t>0</w:t>
      </w:r>
      <w:r w:rsidR="00977E7C" w:rsidRPr="000E088B">
        <w:rPr>
          <w:rFonts w:cstheme="minorHAnsi"/>
          <w:b/>
          <w:sz w:val="24"/>
          <w:szCs w:val="24"/>
        </w:rPr>
        <w:t xml:space="preserve"> </w:t>
      </w:r>
      <w:proofErr w:type="spellStart"/>
      <w:r w:rsidR="00977E7C" w:rsidRPr="000E088B">
        <w:rPr>
          <w:rFonts w:cstheme="minorHAnsi"/>
          <w:b/>
          <w:sz w:val="24"/>
          <w:szCs w:val="24"/>
        </w:rPr>
        <w:t>mL</w:t>
      </w:r>
      <w:proofErr w:type="spellEnd"/>
      <w:r w:rsidR="00CE58AC" w:rsidRPr="000E088B">
        <w:rPr>
          <w:rFonts w:cstheme="minorHAnsi"/>
          <w:b/>
          <w:sz w:val="24"/>
          <w:szCs w:val="24"/>
        </w:rPr>
        <w:t>)</w:t>
      </w:r>
    </w:p>
    <w:p w:rsidR="00977E7C" w:rsidRPr="000E088B" w:rsidRDefault="000E088B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  <w:r>
        <w:rPr>
          <w:rStyle w:val="Gl"/>
          <w:rFonts w:cstheme="minorHAnsi"/>
          <w:sz w:val="24"/>
          <w:szCs w:val="24"/>
        </w:rPr>
        <w:t>1</w:t>
      </w:r>
      <w:r w:rsidR="00977E7C" w:rsidRPr="000E088B">
        <w:rPr>
          <w:rStyle w:val="Gl"/>
          <w:rFonts w:cstheme="minorHAnsi"/>
          <w:sz w:val="24"/>
          <w:szCs w:val="24"/>
        </w:rPr>
        <w:t>)</w:t>
      </w:r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Nötr camdan kalın duvarlı ve amber renkli olmalıdır.</w:t>
      </w:r>
    </w:p>
    <w:p w:rsidR="00977E7C" w:rsidRPr="000E088B" w:rsidRDefault="000E088B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  <w:r>
        <w:rPr>
          <w:rStyle w:val="Gl"/>
          <w:rFonts w:cstheme="minorHAnsi"/>
          <w:sz w:val="24"/>
          <w:szCs w:val="24"/>
        </w:rPr>
        <w:t>2</w:t>
      </w:r>
      <w:r w:rsidR="00977E7C" w:rsidRPr="000E088B">
        <w:rPr>
          <w:rStyle w:val="Gl"/>
          <w:rFonts w:cstheme="minorHAnsi"/>
          <w:sz w:val="24"/>
          <w:szCs w:val="24"/>
        </w:rPr>
        <w:t>)</w:t>
      </w:r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Amber şişeler UV ışınlarının geçmesini önleyerek ışığa duyarlı maddelerin korunmalarını sağlamalıdır.</w:t>
      </w:r>
    </w:p>
    <w:p w:rsidR="00977E7C" w:rsidRPr="000E088B" w:rsidRDefault="000E088B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  <w:r>
        <w:rPr>
          <w:rStyle w:val="Gl"/>
          <w:rFonts w:cstheme="minorHAnsi"/>
          <w:sz w:val="24"/>
          <w:szCs w:val="24"/>
        </w:rPr>
        <w:t>3</w:t>
      </w:r>
      <w:r w:rsidR="00977E7C" w:rsidRPr="000E088B">
        <w:rPr>
          <w:rStyle w:val="Gl"/>
          <w:rFonts w:cstheme="minorHAnsi"/>
          <w:sz w:val="24"/>
          <w:szCs w:val="24"/>
        </w:rPr>
        <w:t>)</w:t>
      </w:r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Tüm sıvı, yarı katı ve toz maddelerin güvenli </w:t>
      </w:r>
      <w:proofErr w:type="spellStart"/>
      <w:r w:rsidR="00977E7C" w:rsidRPr="000E088B">
        <w:rPr>
          <w:rStyle w:val="Gl"/>
          <w:rFonts w:cstheme="minorHAnsi"/>
          <w:b w:val="0"/>
          <w:sz w:val="24"/>
          <w:szCs w:val="24"/>
        </w:rPr>
        <w:t>saklanımı</w:t>
      </w:r>
      <w:proofErr w:type="spellEnd"/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ve taşınması için ideal şişe olmalıdır.</w:t>
      </w:r>
    </w:p>
    <w:p w:rsidR="00977E7C" w:rsidRPr="000E088B" w:rsidRDefault="000E088B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  <w:r>
        <w:rPr>
          <w:rStyle w:val="Gl"/>
          <w:rFonts w:cstheme="minorHAnsi"/>
          <w:sz w:val="24"/>
          <w:szCs w:val="24"/>
        </w:rPr>
        <w:t>4</w:t>
      </w:r>
      <w:r w:rsidR="00977E7C" w:rsidRPr="000E088B">
        <w:rPr>
          <w:rStyle w:val="Gl"/>
          <w:rFonts w:cstheme="minorHAnsi"/>
          <w:sz w:val="24"/>
          <w:szCs w:val="24"/>
        </w:rPr>
        <w:t>)</w:t>
      </w:r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Kalın </w:t>
      </w:r>
      <w:proofErr w:type="gramStart"/>
      <w:r w:rsidR="00977E7C" w:rsidRPr="000E088B">
        <w:rPr>
          <w:rStyle w:val="Gl"/>
          <w:rFonts w:cstheme="minorHAnsi"/>
          <w:b w:val="0"/>
          <w:sz w:val="24"/>
          <w:szCs w:val="24"/>
        </w:rPr>
        <w:t>duvarları,</w:t>
      </w:r>
      <w:proofErr w:type="gramEnd"/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ve kuvvetlendirilmiş ağız kenarları taşınma ve yıkama sırasında oluşabilecek kırılmaları önlemelidir.</w:t>
      </w:r>
    </w:p>
    <w:p w:rsidR="00977E7C" w:rsidRPr="000E088B" w:rsidRDefault="000E088B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  <w:r>
        <w:rPr>
          <w:rStyle w:val="Gl"/>
          <w:rFonts w:cstheme="minorHAnsi"/>
          <w:sz w:val="24"/>
          <w:szCs w:val="24"/>
        </w:rPr>
        <w:t>5</w:t>
      </w:r>
      <w:r w:rsidR="00977E7C" w:rsidRPr="000E088B">
        <w:rPr>
          <w:rStyle w:val="Gl"/>
          <w:rFonts w:cstheme="minorHAnsi"/>
          <w:sz w:val="24"/>
          <w:szCs w:val="24"/>
        </w:rPr>
        <w:t>)</w:t>
      </w:r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Geniş boyunları kolay </w:t>
      </w:r>
      <w:proofErr w:type="spellStart"/>
      <w:r w:rsidR="00977E7C" w:rsidRPr="000E088B">
        <w:rPr>
          <w:rStyle w:val="Gl"/>
          <w:rFonts w:cstheme="minorHAnsi"/>
          <w:b w:val="0"/>
          <w:sz w:val="24"/>
          <w:szCs w:val="24"/>
        </w:rPr>
        <w:t>doldurum</w:t>
      </w:r>
      <w:proofErr w:type="spellEnd"/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ve boşaltım olanağı sunmalıdır.</w:t>
      </w:r>
    </w:p>
    <w:p w:rsidR="00977E7C" w:rsidRPr="000E088B" w:rsidRDefault="000E088B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  <w:r>
        <w:rPr>
          <w:rStyle w:val="Gl"/>
          <w:rFonts w:cstheme="minorHAnsi"/>
          <w:sz w:val="24"/>
          <w:szCs w:val="24"/>
        </w:rPr>
        <w:t>6</w:t>
      </w:r>
      <w:r w:rsidR="00977E7C" w:rsidRPr="000E088B">
        <w:rPr>
          <w:rStyle w:val="Gl"/>
          <w:rFonts w:cstheme="minorHAnsi"/>
          <w:sz w:val="24"/>
          <w:szCs w:val="24"/>
        </w:rPr>
        <w:t>)</w:t>
      </w:r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Kapakların polietilenden üretilmiş olup kolay açılıp kapanabilmelidir.</w:t>
      </w:r>
    </w:p>
    <w:p w:rsidR="00977E7C" w:rsidRPr="000E088B" w:rsidRDefault="000E088B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  <w:r>
        <w:rPr>
          <w:rStyle w:val="Gl"/>
          <w:rFonts w:cstheme="minorHAnsi"/>
          <w:sz w:val="24"/>
          <w:szCs w:val="24"/>
        </w:rPr>
        <w:t>7</w:t>
      </w:r>
      <w:r w:rsidR="00977E7C" w:rsidRPr="000E088B">
        <w:rPr>
          <w:rStyle w:val="Gl"/>
          <w:rFonts w:cstheme="minorHAnsi"/>
          <w:sz w:val="24"/>
          <w:szCs w:val="24"/>
        </w:rPr>
        <w:t>)</w:t>
      </w:r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Ters sızdırmazlık formlu özgün kapak tasarımı kesin sızdırmazlığı garanti etmelidir. GL 45 boyunlu sıvı şişe kapakları içinde PTFE koruyucu iç conta bulunmalıdır.</w:t>
      </w:r>
    </w:p>
    <w:p w:rsidR="00977E7C" w:rsidRPr="000E088B" w:rsidRDefault="000E088B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  <w:r>
        <w:rPr>
          <w:rStyle w:val="Gl"/>
          <w:rFonts w:cstheme="minorHAnsi"/>
          <w:sz w:val="24"/>
          <w:szCs w:val="24"/>
        </w:rPr>
        <w:t>8</w:t>
      </w:r>
      <w:r w:rsidR="00977E7C" w:rsidRPr="000E088B">
        <w:rPr>
          <w:rStyle w:val="Gl"/>
          <w:rFonts w:cstheme="minorHAnsi"/>
          <w:sz w:val="24"/>
          <w:szCs w:val="24"/>
        </w:rPr>
        <w:t>)</w:t>
      </w:r>
      <w:r w:rsidR="00977E7C" w:rsidRPr="000E088B">
        <w:rPr>
          <w:rStyle w:val="Gl"/>
          <w:rFonts w:cstheme="minorHAnsi"/>
          <w:b w:val="0"/>
          <w:sz w:val="24"/>
          <w:szCs w:val="24"/>
        </w:rPr>
        <w:t xml:space="preserve"> Emniyet halkalı ve kendinden kilitli kapak şişe içindeki maddenin tam güvenliğini sağlamalıdır.</w:t>
      </w:r>
    </w:p>
    <w:p w:rsidR="005E45B2" w:rsidRPr="000E088B" w:rsidRDefault="005E45B2" w:rsidP="005E45B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0E088B">
        <w:rPr>
          <w:rStyle w:val="Gl"/>
          <w:rFonts w:cstheme="minorHAnsi"/>
          <w:sz w:val="24"/>
          <w:szCs w:val="24"/>
        </w:rPr>
        <w:t>9)</w:t>
      </w:r>
      <w:r w:rsidRPr="000E088B">
        <w:rPr>
          <w:rStyle w:val="Gl"/>
          <w:rFonts w:cstheme="minorHAnsi"/>
          <w:b w:val="0"/>
          <w:sz w:val="24"/>
          <w:szCs w:val="24"/>
        </w:rPr>
        <w:t xml:space="preserve"> </w:t>
      </w:r>
      <w:r w:rsidRPr="000E088B">
        <w:rPr>
          <w:rFonts w:cstheme="minorHAnsi"/>
          <w:sz w:val="24"/>
          <w:szCs w:val="24"/>
        </w:rPr>
        <w:t xml:space="preserve">İstenilen </w:t>
      </w:r>
      <w:r w:rsidR="000E088B">
        <w:rPr>
          <w:rFonts w:cstheme="minorHAnsi"/>
          <w:sz w:val="24"/>
          <w:szCs w:val="24"/>
        </w:rPr>
        <w:t>kahverengi cam şişelerin</w:t>
      </w:r>
      <w:r w:rsidRPr="000E088B">
        <w:rPr>
          <w:rFonts w:cstheme="minorHAnsi"/>
          <w:sz w:val="24"/>
          <w:szCs w:val="24"/>
        </w:rPr>
        <w:t xml:space="preserve"> hepsi bir set olarak değerlendirilecektir.</w:t>
      </w:r>
    </w:p>
    <w:p w:rsidR="001E6445" w:rsidRPr="000E088B" w:rsidRDefault="001E6445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</w:p>
    <w:tbl>
      <w:tblPr>
        <w:tblStyle w:val="TabloKlavuzu"/>
        <w:tblW w:w="0" w:type="auto"/>
        <w:tblInd w:w="856" w:type="dxa"/>
        <w:tblLook w:val="04A0" w:firstRow="1" w:lastRow="0" w:firstColumn="1" w:lastColumn="0" w:noHBand="0" w:noVBand="1"/>
      </w:tblPr>
      <w:tblGrid>
        <w:gridCol w:w="1384"/>
        <w:gridCol w:w="2300"/>
        <w:gridCol w:w="1842"/>
        <w:gridCol w:w="1843"/>
      </w:tblGrid>
      <w:tr w:rsidR="001E6445" w:rsidRPr="000E088B" w:rsidTr="001E6445">
        <w:tc>
          <w:tcPr>
            <w:tcW w:w="1384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sz w:val="24"/>
                <w:szCs w:val="24"/>
              </w:rPr>
            </w:pPr>
            <w:proofErr w:type="gramStart"/>
            <w:r w:rsidRPr="000E088B">
              <w:rPr>
                <w:rStyle w:val="Gl"/>
                <w:rFonts w:cstheme="minorHAnsi"/>
                <w:sz w:val="24"/>
                <w:szCs w:val="24"/>
              </w:rPr>
              <w:t>hacim</w:t>
            </w:r>
            <w:proofErr w:type="gramEnd"/>
          </w:p>
        </w:tc>
        <w:tc>
          <w:tcPr>
            <w:tcW w:w="2300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sz w:val="24"/>
                <w:szCs w:val="24"/>
              </w:rPr>
              <w:t>Şişe çap x yükseklik</w:t>
            </w:r>
          </w:p>
        </w:tc>
        <w:tc>
          <w:tcPr>
            <w:tcW w:w="1842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sz w:val="24"/>
                <w:szCs w:val="24"/>
              </w:rPr>
              <w:t>Kapak özelliği</w:t>
            </w:r>
          </w:p>
        </w:tc>
        <w:tc>
          <w:tcPr>
            <w:tcW w:w="1843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sz w:val="24"/>
                <w:szCs w:val="24"/>
              </w:rPr>
              <w:t>Ambalaj adedi</w:t>
            </w:r>
          </w:p>
        </w:tc>
      </w:tr>
      <w:tr w:rsidR="001E6445" w:rsidRPr="000E088B" w:rsidTr="001E6445">
        <w:tc>
          <w:tcPr>
            <w:tcW w:w="1384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 xml:space="preserve">125 </w:t>
            </w:r>
            <w:proofErr w:type="spellStart"/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mL</w:t>
            </w:r>
            <w:proofErr w:type="spellEnd"/>
          </w:p>
        </w:tc>
        <w:tc>
          <w:tcPr>
            <w:tcW w:w="2300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55 x 109 mm</w:t>
            </w:r>
          </w:p>
        </w:tc>
        <w:tc>
          <w:tcPr>
            <w:tcW w:w="1842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 xml:space="preserve">PTFE </w:t>
            </w:r>
            <w:proofErr w:type="spellStart"/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contasız</w:t>
            </w:r>
            <w:proofErr w:type="spellEnd"/>
          </w:p>
        </w:tc>
        <w:tc>
          <w:tcPr>
            <w:tcW w:w="1843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10 adet</w:t>
            </w:r>
          </w:p>
        </w:tc>
      </w:tr>
      <w:tr w:rsidR="001E6445" w:rsidRPr="000E088B" w:rsidTr="001E6445">
        <w:tc>
          <w:tcPr>
            <w:tcW w:w="1384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 xml:space="preserve">250 </w:t>
            </w:r>
            <w:proofErr w:type="spellStart"/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mL</w:t>
            </w:r>
            <w:proofErr w:type="spellEnd"/>
          </w:p>
        </w:tc>
        <w:tc>
          <w:tcPr>
            <w:tcW w:w="2300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69 x 130mm</w:t>
            </w:r>
          </w:p>
        </w:tc>
        <w:tc>
          <w:tcPr>
            <w:tcW w:w="1842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 xml:space="preserve">PTFE </w:t>
            </w:r>
            <w:proofErr w:type="spellStart"/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contasız</w:t>
            </w:r>
            <w:proofErr w:type="spellEnd"/>
          </w:p>
        </w:tc>
        <w:tc>
          <w:tcPr>
            <w:tcW w:w="1843" w:type="dxa"/>
          </w:tcPr>
          <w:p w:rsidR="001E6445" w:rsidRPr="000E088B" w:rsidRDefault="001E6445" w:rsidP="001E644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10 adet</w:t>
            </w:r>
          </w:p>
        </w:tc>
      </w:tr>
      <w:tr w:rsidR="001E6445" w:rsidRPr="000E088B" w:rsidTr="001E6445">
        <w:tc>
          <w:tcPr>
            <w:tcW w:w="1384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 xml:space="preserve">500 </w:t>
            </w:r>
            <w:proofErr w:type="spellStart"/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mL</w:t>
            </w:r>
            <w:proofErr w:type="spellEnd"/>
          </w:p>
        </w:tc>
        <w:tc>
          <w:tcPr>
            <w:tcW w:w="2300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82 x 172mm</w:t>
            </w:r>
          </w:p>
        </w:tc>
        <w:tc>
          <w:tcPr>
            <w:tcW w:w="1842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 xml:space="preserve">PTFE </w:t>
            </w:r>
            <w:proofErr w:type="spellStart"/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contasız</w:t>
            </w:r>
            <w:proofErr w:type="spellEnd"/>
          </w:p>
        </w:tc>
        <w:tc>
          <w:tcPr>
            <w:tcW w:w="1843" w:type="dxa"/>
          </w:tcPr>
          <w:p w:rsidR="001E6445" w:rsidRPr="000E088B" w:rsidRDefault="001E6445" w:rsidP="001E644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10 adet</w:t>
            </w:r>
          </w:p>
        </w:tc>
      </w:tr>
      <w:tr w:rsidR="001E6445" w:rsidRPr="000E088B" w:rsidTr="001E6445">
        <w:tc>
          <w:tcPr>
            <w:tcW w:w="1384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 xml:space="preserve">1000 </w:t>
            </w:r>
            <w:proofErr w:type="spellStart"/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mL</w:t>
            </w:r>
            <w:proofErr w:type="spellEnd"/>
          </w:p>
        </w:tc>
        <w:tc>
          <w:tcPr>
            <w:tcW w:w="2300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100 x 222 mm</w:t>
            </w:r>
          </w:p>
        </w:tc>
        <w:tc>
          <w:tcPr>
            <w:tcW w:w="1842" w:type="dxa"/>
          </w:tcPr>
          <w:p w:rsidR="001E6445" w:rsidRPr="000E088B" w:rsidRDefault="001E6445" w:rsidP="001E6445">
            <w:pPr>
              <w:autoSpaceDE w:val="0"/>
              <w:autoSpaceDN w:val="0"/>
              <w:adjustRightInd w:val="0"/>
              <w:jc w:val="center"/>
              <w:rPr>
                <w:rStyle w:val="Gl"/>
                <w:rFonts w:cstheme="minorHAnsi"/>
                <w:b w:val="0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 xml:space="preserve">PTFE </w:t>
            </w:r>
            <w:proofErr w:type="spellStart"/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contasız</w:t>
            </w:r>
            <w:proofErr w:type="spellEnd"/>
          </w:p>
        </w:tc>
        <w:tc>
          <w:tcPr>
            <w:tcW w:w="1843" w:type="dxa"/>
          </w:tcPr>
          <w:p w:rsidR="001E6445" w:rsidRPr="000E088B" w:rsidRDefault="001E6445" w:rsidP="001E644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Style w:val="Gl"/>
                <w:rFonts w:cstheme="minorHAnsi"/>
                <w:b w:val="0"/>
                <w:sz w:val="24"/>
                <w:szCs w:val="24"/>
              </w:rPr>
              <w:t>10 adet</w:t>
            </w:r>
          </w:p>
        </w:tc>
      </w:tr>
    </w:tbl>
    <w:p w:rsidR="001E6445" w:rsidRPr="000E088B" w:rsidRDefault="001E6445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</w:p>
    <w:p w:rsidR="007A1483" w:rsidRPr="000E088B" w:rsidRDefault="000E088B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  <w:r w:rsidRPr="000E088B">
        <w:rPr>
          <w:rStyle w:val="Gl"/>
          <w:rFonts w:cstheme="minorHAnsi"/>
          <w:sz w:val="24"/>
          <w:szCs w:val="24"/>
        </w:rPr>
        <w:t xml:space="preserve">PENS </w:t>
      </w:r>
    </w:p>
    <w:p w:rsidR="007A1483" w:rsidRPr="000E088B" w:rsidRDefault="007A1483" w:rsidP="007A1483">
      <w:pPr>
        <w:autoSpaceDE w:val="0"/>
        <w:autoSpaceDN w:val="0"/>
        <w:adjustRightInd w:val="0"/>
        <w:spacing w:after="0" w:line="240" w:lineRule="auto"/>
        <w:rPr>
          <w:rStyle w:val="Gl"/>
          <w:rFonts w:cstheme="minorHAnsi"/>
          <w:b w:val="0"/>
          <w:bCs w:val="0"/>
          <w:sz w:val="24"/>
          <w:szCs w:val="24"/>
        </w:rPr>
      </w:pPr>
      <w:r w:rsidRPr="000E088B">
        <w:rPr>
          <w:rStyle w:val="Gl"/>
          <w:rFonts w:cstheme="minorHAnsi"/>
          <w:sz w:val="24"/>
          <w:szCs w:val="24"/>
        </w:rPr>
        <w:t>1)</w:t>
      </w:r>
      <w:r w:rsidRPr="000E088B">
        <w:rPr>
          <w:rStyle w:val="Gl"/>
          <w:rFonts w:cstheme="minorHAnsi"/>
          <w:b w:val="0"/>
          <w:sz w:val="24"/>
          <w:szCs w:val="24"/>
        </w:rPr>
        <w:t xml:space="preserve"> 105 mm uzunluğunda, </w:t>
      </w:r>
      <w:r w:rsidRPr="000E088B">
        <w:rPr>
          <w:rFonts w:cstheme="minorHAnsi"/>
          <w:sz w:val="24"/>
          <w:szCs w:val="24"/>
        </w:rPr>
        <w:t>kimyasallara, korozyona, ısıya ve darbelere dayanıklı AISI 304 kalite paslanmaz çelikten üretilmelidir.</w:t>
      </w:r>
    </w:p>
    <w:p w:rsidR="007A1483" w:rsidRPr="000E088B" w:rsidRDefault="007A1483" w:rsidP="007A148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Style w:val="Gl"/>
          <w:rFonts w:cstheme="minorHAnsi"/>
          <w:sz w:val="24"/>
          <w:szCs w:val="24"/>
        </w:rPr>
        <w:t>2)</w:t>
      </w:r>
      <w:r w:rsidRPr="000E088B">
        <w:rPr>
          <w:rStyle w:val="Gl"/>
          <w:rFonts w:cstheme="minorHAnsi"/>
          <w:b w:val="0"/>
          <w:sz w:val="24"/>
          <w:szCs w:val="24"/>
        </w:rPr>
        <w:t xml:space="preserve"> </w:t>
      </w:r>
      <w:r w:rsidRPr="000E088B">
        <w:rPr>
          <w:rFonts w:cstheme="minorHAnsi"/>
          <w:sz w:val="24"/>
          <w:szCs w:val="24"/>
        </w:rPr>
        <w:t>Çenesiz ve yuvarlak uçlara sahip olmalıdır.</w:t>
      </w:r>
    </w:p>
    <w:p w:rsidR="007A1483" w:rsidRPr="000E088B" w:rsidRDefault="007A1483" w:rsidP="00977E7C">
      <w:pPr>
        <w:autoSpaceDE w:val="0"/>
        <w:autoSpaceDN w:val="0"/>
        <w:adjustRightInd w:val="0"/>
        <w:spacing w:after="0" w:line="240" w:lineRule="auto"/>
        <w:jc w:val="both"/>
        <w:rPr>
          <w:rStyle w:val="Gl"/>
          <w:rFonts w:cstheme="minorHAnsi"/>
          <w:b w:val="0"/>
          <w:sz w:val="24"/>
          <w:szCs w:val="24"/>
        </w:rPr>
      </w:pPr>
    </w:p>
    <w:p w:rsidR="000B09ED" w:rsidRPr="000E088B" w:rsidRDefault="000B09ED" w:rsidP="00C90162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sz w:val="24"/>
          <w:szCs w:val="24"/>
          <w:lang w:eastAsia="tr-TR"/>
        </w:rPr>
      </w:pPr>
    </w:p>
    <w:p w:rsidR="00F778D2" w:rsidRPr="000E088B" w:rsidRDefault="00F778D2" w:rsidP="00CE58AC">
      <w:pPr>
        <w:autoSpaceDE w:val="0"/>
        <w:autoSpaceDN w:val="0"/>
        <w:adjustRightInd w:val="0"/>
        <w:spacing w:after="0"/>
        <w:rPr>
          <w:rFonts w:cstheme="minorHAnsi"/>
          <w:sz w:val="24"/>
          <w:szCs w:val="24"/>
        </w:rPr>
      </w:pPr>
    </w:p>
    <w:p w:rsidR="00CE58AC" w:rsidRPr="000E088B" w:rsidRDefault="000E088B" w:rsidP="00CE58AC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 xml:space="preserve">CAM DAMLATMA ŞİŞESİ/DAMLALIK ŞİŞE </w:t>
      </w:r>
      <w:r w:rsidR="00CE58AC" w:rsidRPr="000E088B">
        <w:rPr>
          <w:rFonts w:cstheme="minorHAnsi"/>
          <w:b/>
          <w:sz w:val="24"/>
          <w:szCs w:val="24"/>
        </w:rPr>
        <w:t>(</w:t>
      </w:r>
      <w:r w:rsidR="0095692E" w:rsidRPr="000E088B">
        <w:rPr>
          <w:rFonts w:cstheme="minorHAnsi"/>
          <w:b/>
          <w:sz w:val="24"/>
          <w:szCs w:val="24"/>
        </w:rPr>
        <w:t>amber</w:t>
      </w:r>
      <w:r w:rsidR="00CE58AC" w:rsidRPr="000E088B">
        <w:rPr>
          <w:rFonts w:cstheme="minorHAnsi"/>
          <w:b/>
          <w:sz w:val="24"/>
          <w:szCs w:val="24"/>
        </w:rPr>
        <w:t xml:space="preserve"> - </w:t>
      </w:r>
      <w:r w:rsidR="0095692E" w:rsidRPr="000E088B">
        <w:rPr>
          <w:rFonts w:cstheme="minorHAnsi"/>
          <w:b/>
          <w:sz w:val="24"/>
          <w:szCs w:val="24"/>
        </w:rPr>
        <w:t>50</w:t>
      </w:r>
      <w:r w:rsidR="00CE58AC" w:rsidRPr="000E088B">
        <w:rPr>
          <w:rFonts w:cstheme="minorHAnsi"/>
          <w:b/>
          <w:sz w:val="24"/>
          <w:szCs w:val="24"/>
        </w:rPr>
        <w:t>ml)</w:t>
      </w:r>
    </w:p>
    <w:p w:rsidR="001273F3" w:rsidRPr="000E088B" w:rsidRDefault="000E088B" w:rsidP="001273F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1</w:t>
      </w:r>
      <w:r w:rsidR="001273F3" w:rsidRPr="000E088B">
        <w:rPr>
          <w:rFonts w:cstheme="minorHAnsi"/>
          <w:b/>
          <w:sz w:val="24"/>
          <w:szCs w:val="24"/>
        </w:rPr>
        <w:t>)</w:t>
      </w:r>
      <w:r w:rsidR="001273F3" w:rsidRPr="000E088B">
        <w:rPr>
          <w:rFonts w:cstheme="minorHAnsi"/>
          <w:sz w:val="24"/>
          <w:szCs w:val="24"/>
        </w:rPr>
        <w:t xml:space="preserve"> Esnek kauçuktan üretilmiş damlatma başlığı ile </w:t>
      </w:r>
      <w:proofErr w:type="spellStart"/>
      <w:r w:rsidR="001273F3" w:rsidRPr="000E088B">
        <w:rPr>
          <w:rFonts w:cstheme="minorHAnsi"/>
          <w:sz w:val="24"/>
          <w:szCs w:val="24"/>
        </w:rPr>
        <w:t>borosilikat</w:t>
      </w:r>
      <w:proofErr w:type="spellEnd"/>
      <w:r w:rsidR="001273F3" w:rsidRPr="000E088B">
        <w:rPr>
          <w:rFonts w:cstheme="minorHAnsi"/>
          <w:sz w:val="24"/>
          <w:szCs w:val="24"/>
        </w:rPr>
        <w:t xml:space="preserve"> 3.3 camdan üretilmelidir. Kapak temizlik için kolaylıkla sökülmelidir.</w:t>
      </w:r>
    </w:p>
    <w:p w:rsidR="001273F3" w:rsidRPr="000E088B" w:rsidRDefault="000E088B" w:rsidP="001273F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2</w:t>
      </w:r>
      <w:r w:rsidR="001273F3" w:rsidRPr="000E088B">
        <w:rPr>
          <w:rFonts w:cstheme="minorHAnsi"/>
          <w:b/>
          <w:sz w:val="24"/>
          <w:szCs w:val="24"/>
        </w:rPr>
        <w:t>)</w:t>
      </w:r>
      <w:r w:rsidR="001273F3" w:rsidRPr="000E088B">
        <w:rPr>
          <w:rFonts w:cstheme="minorHAnsi"/>
          <w:sz w:val="24"/>
          <w:szCs w:val="24"/>
        </w:rPr>
        <w:t xml:space="preserve"> Damlatma başlığı her zaman benzer ölçüde damla damlatmalıdır.</w:t>
      </w:r>
    </w:p>
    <w:p w:rsidR="001273F3" w:rsidRPr="000E088B" w:rsidRDefault="000E088B" w:rsidP="001273F3">
      <w:pPr>
        <w:autoSpaceDE w:val="0"/>
        <w:autoSpaceDN w:val="0"/>
        <w:adjustRightInd w:val="0"/>
        <w:spacing w:after="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3</w:t>
      </w:r>
      <w:r w:rsidR="001273F3" w:rsidRPr="000E088B">
        <w:rPr>
          <w:rFonts w:cstheme="minorHAnsi"/>
          <w:b/>
          <w:sz w:val="24"/>
          <w:szCs w:val="24"/>
        </w:rPr>
        <w:t>)</w:t>
      </w:r>
      <w:r w:rsidR="001273F3" w:rsidRPr="000E088B">
        <w:rPr>
          <w:rFonts w:cstheme="minorHAnsi"/>
          <w:sz w:val="24"/>
          <w:szCs w:val="24"/>
        </w:rPr>
        <w:t xml:space="preserve"> Amber şişeler, UV ışınlarının şişe içerisine girmesini önlemelidir.</w:t>
      </w:r>
    </w:p>
    <w:p w:rsidR="00F14AFF" w:rsidRPr="000E088B" w:rsidRDefault="00F14AFF" w:rsidP="001273F3">
      <w:pPr>
        <w:autoSpaceDE w:val="0"/>
        <w:autoSpaceDN w:val="0"/>
        <w:adjustRightInd w:val="0"/>
        <w:spacing w:after="0"/>
        <w:rPr>
          <w:rFonts w:cstheme="minorHAnsi"/>
          <w:sz w:val="24"/>
          <w:szCs w:val="24"/>
        </w:rPr>
      </w:pPr>
    </w:p>
    <w:p w:rsidR="00F14AFF" w:rsidRPr="000E088B" w:rsidRDefault="00F14AFF" w:rsidP="001273F3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  <w:proofErr w:type="spellStart"/>
      <w:r w:rsidRPr="000E088B">
        <w:rPr>
          <w:rFonts w:cstheme="minorHAnsi"/>
          <w:b/>
          <w:sz w:val="24"/>
          <w:szCs w:val="24"/>
        </w:rPr>
        <w:t>pH</w:t>
      </w:r>
      <w:proofErr w:type="spellEnd"/>
      <w:r w:rsidRPr="000E088B">
        <w:rPr>
          <w:rFonts w:cstheme="minorHAnsi"/>
          <w:b/>
          <w:sz w:val="24"/>
          <w:szCs w:val="24"/>
        </w:rPr>
        <w:t xml:space="preserve"> </w:t>
      </w:r>
      <w:r w:rsidR="000E088B" w:rsidRPr="000E088B">
        <w:rPr>
          <w:rFonts w:cstheme="minorHAnsi"/>
          <w:b/>
          <w:sz w:val="24"/>
          <w:szCs w:val="24"/>
        </w:rPr>
        <w:t xml:space="preserve">İNDİKATÖR </w:t>
      </w:r>
      <w:proofErr w:type="gramStart"/>
      <w:r w:rsidR="000E088B" w:rsidRPr="000E088B">
        <w:rPr>
          <w:rFonts w:cstheme="minorHAnsi"/>
          <w:b/>
          <w:sz w:val="24"/>
          <w:szCs w:val="24"/>
        </w:rPr>
        <w:t>KAĞIDI</w:t>
      </w:r>
      <w:proofErr w:type="gramEnd"/>
    </w:p>
    <w:p w:rsidR="00F14AFF" w:rsidRPr="000E088B" w:rsidRDefault="00F14AFF" w:rsidP="00F14A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lastRenderedPageBreak/>
        <w:t>1)</w:t>
      </w:r>
      <w:r w:rsidRPr="000E088B">
        <w:rPr>
          <w:rFonts w:cstheme="minorHAnsi"/>
          <w:sz w:val="24"/>
          <w:szCs w:val="24"/>
        </w:rPr>
        <w:t xml:space="preserve"> Tek renk değişim yöntemi ile sıvılarda hassas ve hatasız </w:t>
      </w:r>
      <w:proofErr w:type="spellStart"/>
      <w:r w:rsidRPr="000E088B">
        <w:rPr>
          <w:rFonts w:cstheme="minorHAnsi"/>
          <w:sz w:val="24"/>
          <w:szCs w:val="24"/>
        </w:rPr>
        <w:t>pH</w:t>
      </w:r>
      <w:proofErr w:type="spellEnd"/>
      <w:r w:rsidRPr="000E088B">
        <w:rPr>
          <w:rFonts w:cstheme="minorHAnsi"/>
          <w:sz w:val="24"/>
          <w:szCs w:val="24"/>
        </w:rPr>
        <w:t xml:space="preserve"> ölçüm olanağı sunmalıdır.</w:t>
      </w:r>
    </w:p>
    <w:p w:rsidR="00F14AFF" w:rsidRPr="000E088B" w:rsidRDefault="00F14AFF" w:rsidP="00F14A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2)</w:t>
      </w:r>
      <w:r w:rsidRPr="000E088B">
        <w:rPr>
          <w:rFonts w:cstheme="minorHAnsi"/>
          <w:sz w:val="24"/>
          <w:szCs w:val="24"/>
        </w:rPr>
        <w:t xml:space="preserve"> İndikatör </w:t>
      </w:r>
      <w:proofErr w:type="spellStart"/>
      <w:r w:rsidRPr="000E088B">
        <w:rPr>
          <w:rFonts w:cstheme="minorHAnsi"/>
          <w:sz w:val="24"/>
          <w:szCs w:val="24"/>
        </w:rPr>
        <w:t>pedleri</w:t>
      </w:r>
      <w:proofErr w:type="spellEnd"/>
      <w:r w:rsidRPr="000E088B">
        <w:rPr>
          <w:rFonts w:cstheme="minorHAnsi"/>
          <w:sz w:val="24"/>
          <w:szCs w:val="24"/>
        </w:rPr>
        <w:t xml:space="preserve"> çubukların en alt kısmında yer aldığından ölçüm sırasında parmaklar sıvı ile temas etmemelidir.</w:t>
      </w:r>
    </w:p>
    <w:p w:rsidR="00F14AFF" w:rsidRPr="000E088B" w:rsidRDefault="00F14AFF" w:rsidP="00F14A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3)</w:t>
      </w:r>
      <w:r w:rsidR="000E088B">
        <w:rPr>
          <w:rFonts w:cstheme="minorHAnsi"/>
          <w:sz w:val="24"/>
          <w:szCs w:val="24"/>
        </w:rPr>
        <w:t xml:space="preserve"> </w:t>
      </w:r>
      <w:r w:rsidRPr="000E088B">
        <w:rPr>
          <w:rFonts w:cstheme="minorHAnsi"/>
          <w:sz w:val="24"/>
          <w:szCs w:val="24"/>
        </w:rPr>
        <w:t xml:space="preserve">Çubukları dış etkilerden koruyan, kolay kullanımlı 100 adet çubuk içeren </w:t>
      </w:r>
      <w:proofErr w:type="spellStart"/>
      <w:r w:rsidRPr="000E088B">
        <w:rPr>
          <w:rFonts w:cstheme="minorHAnsi"/>
          <w:sz w:val="24"/>
          <w:szCs w:val="24"/>
        </w:rPr>
        <w:t>polistiren</w:t>
      </w:r>
      <w:proofErr w:type="spellEnd"/>
      <w:r w:rsidRPr="000E088B">
        <w:rPr>
          <w:rFonts w:cstheme="minorHAnsi"/>
          <w:sz w:val="24"/>
          <w:szCs w:val="24"/>
        </w:rPr>
        <w:t xml:space="preserve"> kutularda olmalıdır.</w:t>
      </w:r>
    </w:p>
    <w:p w:rsidR="001273F3" w:rsidRDefault="001273F3" w:rsidP="001273F3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</w:p>
    <w:p w:rsidR="007A2A12" w:rsidRDefault="007A2A12" w:rsidP="001273F3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</w:p>
    <w:p w:rsidR="007A2A12" w:rsidRPr="000E088B" w:rsidRDefault="007A2A12" w:rsidP="001273F3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</w:p>
    <w:p w:rsidR="00C504B8" w:rsidRDefault="00C504B8" w:rsidP="00A66B29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</w:p>
    <w:p w:rsidR="00A66B29" w:rsidRDefault="000E088B" w:rsidP="00A66B29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KISKAÇ</w:t>
      </w:r>
      <w:r w:rsidR="00A66B29" w:rsidRPr="000E088B">
        <w:rPr>
          <w:rFonts w:cstheme="minorHAnsi"/>
          <w:b/>
          <w:sz w:val="24"/>
          <w:szCs w:val="24"/>
        </w:rPr>
        <w:t xml:space="preserve"> (2 çeneli, </w:t>
      </w:r>
      <w:proofErr w:type="spellStart"/>
      <w:r w:rsidR="00A66B29" w:rsidRPr="000E088B">
        <w:rPr>
          <w:rFonts w:cstheme="minorHAnsi"/>
          <w:b/>
          <w:sz w:val="24"/>
          <w:szCs w:val="24"/>
        </w:rPr>
        <w:t>nivolu</w:t>
      </w:r>
      <w:proofErr w:type="spellEnd"/>
      <w:r w:rsidR="00A66B29" w:rsidRPr="000E088B">
        <w:rPr>
          <w:rFonts w:cstheme="minorHAnsi"/>
          <w:b/>
          <w:sz w:val="24"/>
          <w:szCs w:val="24"/>
        </w:rPr>
        <w:t xml:space="preserve">) </w:t>
      </w:r>
    </w:p>
    <w:p w:rsidR="00E94846" w:rsidRPr="000E088B" w:rsidRDefault="00E94846" w:rsidP="00A66B29">
      <w:pPr>
        <w:autoSpaceDE w:val="0"/>
        <w:autoSpaceDN w:val="0"/>
        <w:adjustRightInd w:val="0"/>
        <w:spacing w:after="0"/>
        <w:rPr>
          <w:rFonts w:cstheme="minorHAnsi"/>
          <w:b/>
          <w:sz w:val="24"/>
          <w:szCs w:val="24"/>
        </w:rPr>
      </w:pPr>
    </w:p>
    <w:p w:rsidR="00A66B29" w:rsidRPr="000E088B" w:rsidRDefault="000E088B" w:rsidP="00A66B29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1</w:t>
      </w:r>
      <w:r w:rsidR="00A66B29" w:rsidRPr="000E088B">
        <w:rPr>
          <w:rFonts w:cstheme="minorHAnsi"/>
          <w:b/>
          <w:sz w:val="24"/>
          <w:szCs w:val="24"/>
        </w:rPr>
        <w:t xml:space="preserve">) </w:t>
      </w:r>
      <w:r w:rsidR="00A66B29" w:rsidRPr="000E088B">
        <w:rPr>
          <w:rFonts w:cstheme="minorHAnsi"/>
          <w:sz w:val="24"/>
          <w:szCs w:val="24"/>
        </w:rPr>
        <w:t>Çeşitli ürünleri maksimum emniyetli şekilde tutmak için korozyona, ısıya ve darbelere dayanıklı krom kaplı çelikten ile üretilmelidir.</w:t>
      </w:r>
    </w:p>
    <w:p w:rsidR="00A66B29" w:rsidRPr="000E088B" w:rsidRDefault="000E088B" w:rsidP="00A66B2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2</w:t>
      </w:r>
      <w:r w:rsidR="00A66B29" w:rsidRPr="000E088B">
        <w:rPr>
          <w:rFonts w:cstheme="minorHAnsi"/>
          <w:b/>
          <w:sz w:val="24"/>
          <w:szCs w:val="24"/>
        </w:rPr>
        <w:t>)</w:t>
      </w:r>
      <w:r w:rsidR="00A66B29" w:rsidRPr="000E088B">
        <w:rPr>
          <w:rFonts w:cstheme="minorHAnsi"/>
          <w:sz w:val="24"/>
          <w:szCs w:val="24"/>
        </w:rPr>
        <w:t xml:space="preserve"> Tutulan ürünlerin kendi etraflarında 360° dönebilmesine olanak veren mekanizmalı </w:t>
      </w:r>
      <w:proofErr w:type="spellStart"/>
      <w:r w:rsidR="00A66B29" w:rsidRPr="000E088B">
        <w:rPr>
          <w:rFonts w:cstheme="minorHAnsi"/>
          <w:sz w:val="24"/>
          <w:szCs w:val="24"/>
        </w:rPr>
        <w:t>nivo</w:t>
      </w:r>
      <w:proofErr w:type="spellEnd"/>
      <w:r w:rsidR="00A66B29" w:rsidRPr="000E088B">
        <w:rPr>
          <w:rFonts w:cstheme="minorHAnsi"/>
          <w:sz w:val="24"/>
          <w:szCs w:val="24"/>
        </w:rPr>
        <w:t xml:space="preserve"> ile donatılmalıdır.</w:t>
      </w:r>
    </w:p>
    <w:p w:rsidR="00A66B29" w:rsidRPr="000E088B" w:rsidRDefault="000E088B" w:rsidP="00A66B2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3</w:t>
      </w:r>
      <w:r w:rsidR="00A66B29" w:rsidRPr="000E088B">
        <w:rPr>
          <w:rFonts w:cstheme="minorHAnsi"/>
          <w:b/>
          <w:sz w:val="24"/>
          <w:szCs w:val="24"/>
        </w:rPr>
        <w:t>)</w:t>
      </w:r>
      <w:r w:rsidR="00A66B29" w:rsidRPr="000E088B">
        <w:rPr>
          <w:rFonts w:cstheme="minorHAnsi"/>
          <w:sz w:val="24"/>
          <w:szCs w:val="24"/>
        </w:rPr>
        <w:t xml:space="preserve"> </w:t>
      </w:r>
      <w:proofErr w:type="spellStart"/>
      <w:r w:rsidR="00A66B29" w:rsidRPr="000E088B">
        <w:rPr>
          <w:rFonts w:cstheme="minorHAnsi"/>
          <w:sz w:val="24"/>
          <w:szCs w:val="24"/>
        </w:rPr>
        <w:t>Nivonun</w:t>
      </w:r>
      <w:proofErr w:type="spellEnd"/>
      <w:r w:rsidR="00A66B29" w:rsidRPr="000E088B">
        <w:rPr>
          <w:rFonts w:cstheme="minorHAnsi"/>
          <w:sz w:val="24"/>
          <w:szCs w:val="24"/>
        </w:rPr>
        <w:t xml:space="preserve"> kilit mekanizması tutulan ürünün istenen pozisyonda sabitlenebilmesini garantilemelidir. Kıskaçlar mükemmel basınç kontrol olanağı sunmalıdır.</w:t>
      </w:r>
    </w:p>
    <w:p w:rsidR="00A66B29" w:rsidRPr="000E088B" w:rsidRDefault="000E088B" w:rsidP="00A66B2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4</w:t>
      </w:r>
      <w:r w:rsidR="00A66B29" w:rsidRPr="000E088B">
        <w:rPr>
          <w:rFonts w:cstheme="minorHAnsi"/>
          <w:b/>
          <w:sz w:val="24"/>
          <w:szCs w:val="24"/>
        </w:rPr>
        <w:t>)</w:t>
      </w:r>
      <w:r w:rsidR="00A66B29" w:rsidRPr="000E088B">
        <w:rPr>
          <w:rFonts w:cstheme="minorHAnsi"/>
          <w:sz w:val="24"/>
          <w:szCs w:val="24"/>
        </w:rPr>
        <w:t xml:space="preserve"> PVC kaplı çeneler mükemmel ısı yalıtımını garanti etmelidir.</w:t>
      </w:r>
    </w:p>
    <w:p w:rsidR="00A66B29" w:rsidRPr="000E088B" w:rsidRDefault="000E088B" w:rsidP="00A66B2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5</w:t>
      </w:r>
      <w:r w:rsidR="00A66B29" w:rsidRPr="000E088B">
        <w:rPr>
          <w:rFonts w:cstheme="minorHAnsi"/>
          <w:b/>
          <w:sz w:val="24"/>
          <w:szCs w:val="24"/>
        </w:rPr>
        <w:t>)</w:t>
      </w:r>
      <w:r w:rsidR="00A66B29" w:rsidRPr="000E088B">
        <w:rPr>
          <w:rFonts w:cstheme="minorHAnsi"/>
          <w:sz w:val="24"/>
          <w:szCs w:val="24"/>
        </w:rPr>
        <w:t xml:space="preserve"> Esnek yalıtım malzemesi camları nazikçe kavrayarak olası kırılmaların önüne geçmelidir.</w:t>
      </w:r>
    </w:p>
    <w:p w:rsidR="00A66B29" w:rsidRPr="000E088B" w:rsidRDefault="000E088B" w:rsidP="00A66B2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6</w:t>
      </w:r>
      <w:r w:rsidR="00A66B29" w:rsidRPr="000E088B">
        <w:rPr>
          <w:rFonts w:cstheme="minorHAnsi"/>
          <w:b/>
          <w:sz w:val="24"/>
          <w:szCs w:val="24"/>
        </w:rPr>
        <w:t>)</w:t>
      </w:r>
      <w:r w:rsidR="00A66B29" w:rsidRPr="000E088B">
        <w:rPr>
          <w:rFonts w:cstheme="minorHAnsi"/>
          <w:sz w:val="24"/>
          <w:szCs w:val="24"/>
        </w:rPr>
        <w:t xml:space="preserve"> Çeneler 50 mm kavrama çapına kadar yumuşak kontrollü açılıp kapanabilmelidir.</w:t>
      </w:r>
    </w:p>
    <w:p w:rsidR="00377C8C" w:rsidRPr="000E088B" w:rsidRDefault="00377C8C" w:rsidP="00377C8C">
      <w:pPr>
        <w:rPr>
          <w:rFonts w:cstheme="minorHAnsi"/>
          <w:sz w:val="24"/>
          <w:szCs w:val="24"/>
        </w:rPr>
      </w:pPr>
    </w:p>
    <w:p w:rsidR="00CE58AC" w:rsidRDefault="000E088B" w:rsidP="00E94846">
      <w:pPr>
        <w:spacing w:after="0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MUSLUKLU BİDON</w:t>
      </w:r>
    </w:p>
    <w:p w:rsidR="00E94846" w:rsidRPr="000E088B" w:rsidRDefault="00E94846" w:rsidP="00E94846">
      <w:pPr>
        <w:spacing w:after="0"/>
        <w:rPr>
          <w:rFonts w:cstheme="minorHAnsi"/>
          <w:sz w:val="24"/>
          <w:szCs w:val="24"/>
        </w:rPr>
      </w:pPr>
    </w:p>
    <w:p w:rsidR="00377C8C" w:rsidRPr="000E088B" w:rsidRDefault="000E088B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1</w:t>
      </w:r>
      <w:r w:rsidR="00377C8C" w:rsidRPr="000E088B">
        <w:rPr>
          <w:rFonts w:cstheme="minorHAnsi"/>
          <w:b/>
          <w:sz w:val="24"/>
          <w:szCs w:val="24"/>
        </w:rPr>
        <w:t>)</w:t>
      </w:r>
      <w:r w:rsidR="00377C8C" w:rsidRPr="000E088B">
        <w:rPr>
          <w:rFonts w:cstheme="minorHAnsi"/>
          <w:sz w:val="24"/>
          <w:szCs w:val="24"/>
        </w:rPr>
        <w:t xml:space="preserve"> UV ışınlarına dayanıklı, kalın </w:t>
      </w:r>
      <w:proofErr w:type="spellStart"/>
      <w:r w:rsidR="00377C8C" w:rsidRPr="000E088B">
        <w:rPr>
          <w:rFonts w:cstheme="minorHAnsi"/>
          <w:sz w:val="24"/>
          <w:szCs w:val="24"/>
        </w:rPr>
        <w:t>P.P’den</w:t>
      </w:r>
      <w:proofErr w:type="spellEnd"/>
      <w:r w:rsidR="00377C8C" w:rsidRPr="000E088B">
        <w:rPr>
          <w:rFonts w:cstheme="minorHAnsi"/>
          <w:sz w:val="24"/>
          <w:szCs w:val="24"/>
        </w:rPr>
        <w:t xml:space="preserve"> sağlam </w:t>
      </w:r>
      <w:r w:rsidR="007A2A12">
        <w:rPr>
          <w:rFonts w:cstheme="minorHAnsi"/>
          <w:sz w:val="24"/>
          <w:szCs w:val="24"/>
        </w:rPr>
        <w:t>taşıma kulpları olmalıdır.</w:t>
      </w:r>
    </w:p>
    <w:p w:rsidR="00377C8C" w:rsidRPr="000E088B" w:rsidRDefault="000E088B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2</w:t>
      </w:r>
      <w:r w:rsidR="00377C8C" w:rsidRPr="000E088B">
        <w:rPr>
          <w:rFonts w:cstheme="minorHAnsi"/>
          <w:b/>
          <w:sz w:val="24"/>
          <w:szCs w:val="24"/>
        </w:rPr>
        <w:t>)</w:t>
      </w:r>
      <w:r w:rsidR="00377C8C" w:rsidRPr="000E088B">
        <w:rPr>
          <w:rFonts w:cstheme="minorHAnsi"/>
          <w:sz w:val="24"/>
          <w:szCs w:val="24"/>
        </w:rPr>
        <w:t xml:space="preserve"> Laboratu</w:t>
      </w:r>
      <w:r>
        <w:rPr>
          <w:rFonts w:cstheme="minorHAnsi"/>
          <w:sz w:val="24"/>
          <w:szCs w:val="24"/>
        </w:rPr>
        <w:t>v</w:t>
      </w:r>
      <w:r w:rsidR="00377C8C" w:rsidRPr="000E088B">
        <w:rPr>
          <w:rFonts w:cstheme="minorHAnsi"/>
          <w:sz w:val="24"/>
          <w:szCs w:val="24"/>
        </w:rPr>
        <w:t>ar reaktiflerinin stoklanmaları, taşınmaları ve</w:t>
      </w:r>
      <w:r w:rsidR="007A2A12">
        <w:rPr>
          <w:rFonts w:cstheme="minorHAnsi"/>
          <w:sz w:val="24"/>
          <w:szCs w:val="24"/>
        </w:rPr>
        <w:t xml:space="preserve"> aktarılmaları için uygun olmalıdır.</w:t>
      </w:r>
    </w:p>
    <w:p w:rsidR="00377C8C" w:rsidRPr="000E088B" w:rsidRDefault="000E088B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3</w:t>
      </w:r>
      <w:r w:rsidR="00377C8C" w:rsidRPr="000E088B">
        <w:rPr>
          <w:rFonts w:cstheme="minorHAnsi"/>
          <w:b/>
          <w:sz w:val="24"/>
          <w:szCs w:val="24"/>
        </w:rPr>
        <w:t>)</w:t>
      </w:r>
      <w:r w:rsidR="00377C8C" w:rsidRPr="000E088B">
        <w:rPr>
          <w:rFonts w:cstheme="minorHAnsi"/>
          <w:sz w:val="24"/>
          <w:szCs w:val="24"/>
        </w:rPr>
        <w:t xml:space="preserve"> Dikdörtgen gövde tasarımı çalışm</w:t>
      </w:r>
      <w:r w:rsidR="007A2A12">
        <w:rPr>
          <w:rFonts w:cstheme="minorHAnsi"/>
          <w:sz w:val="24"/>
          <w:szCs w:val="24"/>
        </w:rPr>
        <w:t>a sırasında yer kazanımı sağlamalıdır.</w:t>
      </w:r>
    </w:p>
    <w:p w:rsidR="00377C8C" w:rsidRPr="000E088B" w:rsidRDefault="000E088B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4</w:t>
      </w:r>
      <w:r w:rsidR="00377C8C" w:rsidRPr="000E088B">
        <w:rPr>
          <w:rFonts w:cstheme="minorHAnsi"/>
          <w:b/>
          <w:sz w:val="24"/>
          <w:szCs w:val="24"/>
        </w:rPr>
        <w:t>)</w:t>
      </w:r>
      <w:r w:rsidR="00377C8C" w:rsidRPr="000E088B">
        <w:rPr>
          <w:rFonts w:cstheme="minorHAnsi"/>
          <w:sz w:val="24"/>
          <w:szCs w:val="24"/>
        </w:rPr>
        <w:t xml:space="preserve"> 80 mm geniş boyunları kolay </w:t>
      </w:r>
      <w:proofErr w:type="spellStart"/>
      <w:r w:rsidR="00377C8C" w:rsidRPr="000E088B">
        <w:rPr>
          <w:rFonts w:cstheme="minorHAnsi"/>
          <w:sz w:val="24"/>
          <w:szCs w:val="24"/>
        </w:rPr>
        <w:t>doldurum</w:t>
      </w:r>
      <w:proofErr w:type="spellEnd"/>
      <w:r w:rsidR="00377C8C" w:rsidRPr="000E088B">
        <w:rPr>
          <w:rFonts w:cstheme="minorHAnsi"/>
          <w:sz w:val="24"/>
          <w:szCs w:val="24"/>
        </w:rPr>
        <w:t>, boşal</w:t>
      </w:r>
      <w:r w:rsidR="007A2A12">
        <w:rPr>
          <w:rFonts w:cstheme="minorHAnsi"/>
          <w:sz w:val="24"/>
          <w:szCs w:val="24"/>
        </w:rPr>
        <w:t>tım ve temizleme olanağı sağlamalıdır.</w:t>
      </w:r>
    </w:p>
    <w:p w:rsidR="00377C8C" w:rsidRPr="000E088B" w:rsidRDefault="000E088B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5</w:t>
      </w:r>
      <w:r w:rsidR="00377C8C" w:rsidRPr="000E088B">
        <w:rPr>
          <w:rFonts w:cstheme="minorHAnsi"/>
          <w:b/>
          <w:sz w:val="24"/>
          <w:szCs w:val="24"/>
        </w:rPr>
        <w:t>)</w:t>
      </w:r>
      <w:r w:rsidR="00377C8C" w:rsidRPr="000E088B">
        <w:rPr>
          <w:rFonts w:cstheme="minorHAnsi"/>
          <w:sz w:val="24"/>
          <w:szCs w:val="24"/>
        </w:rPr>
        <w:t xml:space="preserve"> Kapaklar geniş vida aralığı ve kavramayı kolaylaştıran tasa</w:t>
      </w:r>
      <w:r w:rsidR="007A2A12">
        <w:rPr>
          <w:rFonts w:cstheme="minorHAnsi"/>
          <w:sz w:val="24"/>
          <w:szCs w:val="24"/>
        </w:rPr>
        <w:t xml:space="preserve">rımları ile </w:t>
      </w:r>
      <w:proofErr w:type="spellStart"/>
      <w:r w:rsidR="007A2A12">
        <w:rPr>
          <w:rFonts w:cstheme="minorHAnsi"/>
          <w:sz w:val="24"/>
          <w:szCs w:val="24"/>
        </w:rPr>
        <w:t>P.E’den</w:t>
      </w:r>
      <w:proofErr w:type="spellEnd"/>
      <w:r w:rsidR="007A2A12">
        <w:rPr>
          <w:rFonts w:cstheme="minorHAnsi"/>
          <w:sz w:val="24"/>
          <w:szCs w:val="24"/>
        </w:rPr>
        <w:t xml:space="preserve"> yapılmalıdır.</w:t>
      </w:r>
    </w:p>
    <w:p w:rsidR="00377C8C" w:rsidRPr="000E088B" w:rsidRDefault="000E088B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6</w:t>
      </w:r>
      <w:r w:rsidR="00377C8C" w:rsidRPr="000E088B">
        <w:rPr>
          <w:rFonts w:cstheme="minorHAnsi"/>
          <w:b/>
          <w:sz w:val="24"/>
          <w:szCs w:val="24"/>
        </w:rPr>
        <w:t>)</w:t>
      </w:r>
      <w:r w:rsidR="00377C8C" w:rsidRPr="000E088B">
        <w:rPr>
          <w:rFonts w:cstheme="minorHAnsi"/>
          <w:sz w:val="24"/>
          <w:szCs w:val="24"/>
        </w:rPr>
        <w:t xml:space="preserve"> Otomatik kilitlemeli iç güvenlik halkası ile donatılmış kap</w:t>
      </w:r>
      <w:r w:rsidR="007A2A12">
        <w:rPr>
          <w:rFonts w:cstheme="minorHAnsi"/>
          <w:sz w:val="24"/>
          <w:szCs w:val="24"/>
        </w:rPr>
        <w:t>aklar sızdırmazlık garanti etmelidir.</w:t>
      </w:r>
    </w:p>
    <w:p w:rsidR="00377C8C" w:rsidRPr="000E088B" w:rsidRDefault="00377C8C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oKlavuzu"/>
        <w:tblW w:w="7905" w:type="dxa"/>
        <w:tblInd w:w="586" w:type="dxa"/>
        <w:tblLook w:val="04A0" w:firstRow="1" w:lastRow="0" w:firstColumn="1" w:lastColumn="0" w:noHBand="0" w:noVBand="1"/>
      </w:tblPr>
      <w:tblGrid>
        <w:gridCol w:w="1242"/>
        <w:gridCol w:w="1276"/>
        <w:gridCol w:w="1540"/>
        <w:gridCol w:w="1579"/>
        <w:gridCol w:w="2268"/>
      </w:tblGrid>
      <w:tr w:rsidR="00377C8C" w:rsidRPr="000E088B" w:rsidTr="000E088B">
        <w:trPr>
          <w:trHeight w:val="294"/>
        </w:trPr>
        <w:tc>
          <w:tcPr>
            <w:tcW w:w="1242" w:type="dxa"/>
          </w:tcPr>
          <w:p w:rsidR="00377C8C" w:rsidRPr="000E088B" w:rsidRDefault="00377C8C" w:rsidP="00377C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088B">
              <w:rPr>
                <w:rFonts w:cstheme="minorHAnsi"/>
                <w:b/>
                <w:sz w:val="24"/>
                <w:szCs w:val="24"/>
              </w:rPr>
              <w:t>Hacim</w:t>
            </w:r>
          </w:p>
        </w:tc>
        <w:tc>
          <w:tcPr>
            <w:tcW w:w="1276" w:type="dxa"/>
          </w:tcPr>
          <w:p w:rsidR="00377C8C" w:rsidRPr="000E088B" w:rsidRDefault="00377C8C" w:rsidP="00377C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088B">
              <w:rPr>
                <w:rFonts w:cstheme="minorHAnsi"/>
                <w:b/>
                <w:sz w:val="24"/>
                <w:szCs w:val="24"/>
              </w:rPr>
              <w:t>Özellik</w:t>
            </w:r>
          </w:p>
        </w:tc>
        <w:tc>
          <w:tcPr>
            <w:tcW w:w="1540" w:type="dxa"/>
          </w:tcPr>
          <w:p w:rsidR="00377C8C" w:rsidRPr="000E088B" w:rsidRDefault="00377C8C" w:rsidP="00377C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088B">
              <w:rPr>
                <w:rFonts w:cstheme="minorHAnsi"/>
                <w:b/>
                <w:sz w:val="24"/>
                <w:szCs w:val="24"/>
              </w:rPr>
              <w:t>Bidon G mm</w:t>
            </w:r>
          </w:p>
        </w:tc>
        <w:tc>
          <w:tcPr>
            <w:tcW w:w="1579" w:type="dxa"/>
          </w:tcPr>
          <w:p w:rsidR="00377C8C" w:rsidRPr="000E088B" w:rsidRDefault="00377C8C" w:rsidP="00377C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088B">
              <w:rPr>
                <w:rFonts w:cstheme="minorHAnsi"/>
                <w:b/>
                <w:sz w:val="24"/>
                <w:szCs w:val="24"/>
              </w:rPr>
              <w:t>Bidon U mm</w:t>
            </w:r>
          </w:p>
        </w:tc>
        <w:tc>
          <w:tcPr>
            <w:tcW w:w="2268" w:type="dxa"/>
          </w:tcPr>
          <w:p w:rsidR="00377C8C" w:rsidRPr="000E088B" w:rsidRDefault="00377C8C" w:rsidP="00377C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088B">
              <w:rPr>
                <w:rFonts w:cstheme="minorHAnsi"/>
                <w:b/>
                <w:sz w:val="24"/>
                <w:szCs w:val="24"/>
              </w:rPr>
              <w:t>Bidon Y mm</w:t>
            </w:r>
          </w:p>
        </w:tc>
      </w:tr>
      <w:tr w:rsidR="00377C8C" w:rsidRPr="000E088B" w:rsidTr="000E088B">
        <w:trPr>
          <w:trHeight w:val="206"/>
        </w:trPr>
        <w:tc>
          <w:tcPr>
            <w:tcW w:w="1242" w:type="dxa"/>
          </w:tcPr>
          <w:p w:rsidR="00377C8C" w:rsidRPr="000E088B" w:rsidRDefault="00377C8C" w:rsidP="00377C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10 L</w:t>
            </w:r>
          </w:p>
        </w:tc>
        <w:tc>
          <w:tcPr>
            <w:tcW w:w="1276" w:type="dxa"/>
          </w:tcPr>
          <w:p w:rsidR="00377C8C" w:rsidRPr="000E088B" w:rsidRDefault="00377C8C" w:rsidP="00377C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 w:rsidRPr="000E088B">
              <w:rPr>
                <w:rFonts w:cstheme="minorHAnsi"/>
                <w:sz w:val="24"/>
                <w:szCs w:val="24"/>
              </w:rPr>
              <w:t>musluklu</w:t>
            </w:r>
            <w:proofErr w:type="gramEnd"/>
          </w:p>
        </w:tc>
        <w:tc>
          <w:tcPr>
            <w:tcW w:w="1540" w:type="dxa"/>
          </w:tcPr>
          <w:p w:rsidR="00377C8C" w:rsidRPr="000E088B" w:rsidRDefault="00377C8C" w:rsidP="00377C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150 mm</w:t>
            </w:r>
          </w:p>
        </w:tc>
        <w:tc>
          <w:tcPr>
            <w:tcW w:w="1579" w:type="dxa"/>
          </w:tcPr>
          <w:p w:rsidR="00377C8C" w:rsidRPr="000E088B" w:rsidRDefault="00377C8C" w:rsidP="00377C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210 mm</w:t>
            </w:r>
          </w:p>
        </w:tc>
        <w:tc>
          <w:tcPr>
            <w:tcW w:w="2268" w:type="dxa"/>
          </w:tcPr>
          <w:p w:rsidR="00377C8C" w:rsidRPr="000E088B" w:rsidRDefault="00377C8C" w:rsidP="00377C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355 mm</w:t>
            </w:r>
          </w:p>
        </w:tc>
      </w:tr>
    </w:tbl>
    <w:p w:rsidR="00377C8C" w:rsidRPr="000E088B" w:rsidRDefault="00377C8C" w:rsidP="00377C8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377C8C" w:rsidRPr="000E088B" w:rsidRDefault="000E088B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 xml:space="preserve">TEST TÜPLERİ </w:t>
      </w:r>
      <w:r w:rsidR="00E94846" w:rsidRPr="000E088B">
        <w:rPr>
          <w:rFonts w:cstheme="minorHAnsi"/>
          <w:b/>
          <w:sz w:val="24"/>
          <w:szCs w:val="24"/>
        </w:rPr>
        <w:t>(CAM, VİDA KAPAKLI)</w:t>
      </w:r>
    </w:p>
    <w:p w:rsidR="00085CEB" w:rsidRPr="000E088B" w:rsidRDefault="00085CEB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</w:p>
    <w:p w:rsidR="00085CEB" w:rsidRPr="000E088B" w:rsidRDefault="00E94846" w:rsidP="00E9484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1</w:t>
      </w:r>
      <w:r w:rsidR="00085CEB" w:rsidRPr="00E94846">
        <w:rPr>
          <w:rFonts w:cstheme="minorHAnsi"/>
          <w:b/>
          <w:sz w:val="24"/>
          <w:szCs w:val="24"/>
        </w:rPr>
        <w:t>)</w:t>
      </w:r>
      <w:r w:rsidR="00085CEB" w:rsidRPr="000E088B">
        <w:rPr>
          <w:rFonts w:cstheme="minorHAnsi"/>
          <w:sz w:val="24"/>
          <w:szCs w:val="24"/>
        </w:rPr>
        <w:t xml:space="preserve"> Nötr camdan vidalı kapak donanımlı olarak üretilmelidir.</w:t>
      </w:r>
    </w:p>
    <w:p w:rsidR="00085CEB" w:rsidRPr="000E088B" w:rsidRDefault="00E94846" w:rsidP="00E9484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2</w:t>
      </w:r>
      <w:r w:rsidR="00085CEB" w:rsidRPr="00E94846">
        <w:rPr>
          <w:rFonts w:cstheme="minorHAnsi"/>
          <w:b/>
          <w:sz w:val="24"/>
          <w:szCs w:val="24"/>
        </w:rPr>
        <w:t>)</w:t>
      </w:r>
      <w:r w:rsidR="00085CEB" w:rsidRPr="000E088B">
        <w:rPr>
          <w:rFonts w:cstheme="minorHAnsi"/>
          <w:sz w:val="24"/>
          <w:szCs w:val="24"/>
        </w:rPr>
        <w:t xml:space="preserve"> Hava geçirmez kapaklar, tam kapanmayı garanti etmelidir.</w:t>
      </w:r>
    </w:p>
    <w:p w:rsidR="00085CEB" w:rsidRPr="000E088B" w:rsidRDefault="00E94846" w:rsidP="00E9484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3</w:t>
      </w:r>
      <w:r w:rsidR="00085CEB" w:rsidRPr="00E94846">
        <w:rPr>
          <w:rFonts w:cstheme="minorHAnsi"/>
          <w:b/>
          <w:sz w:val="24"/>
          <w:szCs w:val="24"/>
        </w:rPr>
        <w:t>)</w:t>
      </w:r>
      <w:r w:rsidR="00085CEB" w:rsidRPr="000E088B">
        <w:rPr>
          <w:rFonts w:cstheme="minorHAnsi"/>
          <w:sz w:val="24"/>
          <w:szCs w:val="24"/>
        </w:rPr>
        <w:t xml:space="preserve"> Tüpün boyutu 16 x 100 mm, et kalınlığı 1,0x 1,1 mm olmalıdır.</w:t>
      </w:r>
    </w:p>
    <w:p w:rsidR="00085CEB" w:rsidRPr="000E088B" w:rsidRDefault="00E94846" w:rsidP="00E9484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4</w:t>
      </w:r>
      <w:r w:rsidR="00085CEB" w:rsidRPr="00E94846">
        <w:rPr>
          <w:rFonts w:cstheme="minorHAnsi"/>
          <w:b/>
          <w:sz w:val="24"/>
          <w:szCs w:val="24"/>
        </w:rPr>
        <w:t>)</w:t>
      </w:r>
      <w:r w:rsidR="00085CEB" w:rsidRPr="000E088B">
        <w:rPr>
          <w:rFonts w:cstheme="minorHAnsi"/>
          <w:sz w:val="24"/>
          <w:szCs w:val="24"/>
        </w:rPr>
        <w:t xml:space="preserve"> Tüpler ve kapaklar ayrı paketlerde teslim edilmelidir.</w:t>
      </w:r>
    </w:p>
    <w:p w:rsidR="00313B7E" w:rsidRPr="000E088B" w:rsidRDefault="00E94846" w:rsidP="00E9484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5</w:t>
      </w:r>
      <w:r w:rsidR="00313B7E" w:rsidRPr="00E94846">
        <w:rPr>
          <w:rFonts w:cstheme="minorHAnsi"/>
          <w:b/>
          <w:sz w:val="24"/>
          <w:szCs w:val="24"/>
        </w:rPr>
        <w:t>)</w:t>
      </w:r>
      <w:r w:rsidR="00313B7E" w:rsidRPr="000E088B">
        <w:rPr>
          <w:rFonts w:cstheme="minorHAnsi"/>
          <w:sz w:val="24"/>
          <w:szCs w:val="24"/>
        </w:rPr>
        <w:t xml:space="preserve"> 100 adetlik kutularda olmalıdır.</w:t>
      </w:r>
    </w:p>
    <w:p w:rsidR="00325057" w:rsidRPr="000E088B" w:rsidRDefault="00325057" w:rsidP="00E9484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A66B29" w:rsidRPr="000E088B" w:rsidRDefault="00E94846" w:rsidP="00085CE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 xml:space="preserve">SPATÜL </w:t>
      </w:r>
      <w:r w:rsidR="008D2880" w:rsidRPr="000E088B">
        <w:rPr>
          <w:rFonts w:cstheme="minorHAnsi"/>
          <w:b/>
          <w:sz w:val="24"/>
          <w:szCs w:val="24"/>
        </w:rPr>
        <w:t>(</w:t>
      </w:r>
      <w:r w:rsidRPr="000E088B">
        <w:rPr>
          <w:rFonts w:cstheme="minorHAnsi"/>
          <w:b/>
          <w:sz w:val="24"/>
          <w:szCs w:val="24"/>
        </w:rPr>
        <w:t>PASLANMAZ ÇELİK-MİKRO KAŞIKLI, 180 MM)</w:t>
      </w:r>
    </w:p>
    <w:p w:rsidR="00325057" w:rsidRPr="000E088B" w:rsidRDefault="00325057" w:rsidP="00085CE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270EF8" w:rsidRPr="000E088B" w:rsidRDefault="00E94846" w:rsidP="00270EF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1</w:t>
      </w:r>
      <w:r w:rsidR="00270EF8" w:rsidRPr="000E088B">
        <w:rPr>
          <w:rFonts w:cstheme="minorHAnsi"/>
          <w:b/>
          <w:sz w:val="24"/>
          <w:szCs w:val="24"/>
        </w:rPr>
        <w:t>)</w:t>
      </w:r>
      <w:r w:rsidR="00270EF8" w:rsidRPr="000E088B">
        <w:rPr>
          <w:rFonts w:cstheme="minorHAnsi"/>
          <w:sz w:val="24"/>
          <w:szCs w:val="24"/>
        </w:rPr>
        <w:t xml:space="preserve"> Kimyasallara, korozyona, ısıya ve darbelere dayanıklı AISI 304 kalite</w:t>
      </w:r>
      <w:r w:rsidR="00325057" w:rsidRPr="000E088B">
        <w:rPr>
          <w:rFonts w:cstheme="minorHAnsi"/>
          <w:sz w:val="24"/>
          <w:szCs w:val="24"/>
        </w:rPr>
        <w:t xml:space="preserve"> paslanmaz çelikten üretilmelidir.</w:t>
      </w:r>
    </w:p>
    <w:p w:rsidR="00270EF8" w:rsidRPr="000E088B" w:rsidRDefault="00E94846" w:rsidP="00270EF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2</w:t>
      </w:r>
      <w:r w:rsidR="00270EF8" w:rsidRPr="000E088B">
        <w:rPr>
          <w:rFonts w:cstheme="minorHAnsi"/>
          <w:b/>
          <w:sz w:val="24"/>
          <w:szCs w:val="24"/>
        </w:rPr>
        <w:t>)</w:t>
      </w:r>
      <w:r w:rsidR="00270EF8" w:rsidRPr="000E088B">
        <w:rPr>
          <w:rFonts w:cstheme="minorHAnsi"/>
          <w:sz w:val="24"/>
          <w:szCs w:val="24"/>
        </w:rPr>
        <w:t xml:space="preserve"> Bir ucunda küçük çaplı </w:t>
      </w:r>
      <w:proofErr w:type="gramStart"/>
      <w:r w:rsidR="00270EF8" w:rsidRPr="000E088B">
        <w:rPr>
          <w:rFonts w:cstheme="minorHAnsi"/>
          <w:sz w:val="24"/>
          <w:szCs w:val="24"/>
        </w:rPr>
        <w:t>partiküllerin</w:t>
      </w:r>
      <w:proofErr w:type="gramEnd"/>
      <w:r w:rsidR="00270EF8" w:rsidRPr="000E088B">
        <w:rPr>
          <w:rFonts w:cstheme="minorHAnsi"/>
          <w:sz w:val="24"/>
          <w:szCs w:val="24"/>
        </w:rPr>
        <w:t xml:space="preserve"> için mikro kaşık diğer uçta ise yassı/düz </w:t>
      </w:r>
      <w:proofErr w:type="spellStart"/>
      <w:r w:rsidR="00325057" w:rsidRPr="000E088B">
        <w:rPr>
          <w:rFonts w:cstheme="minorHAnsi"/>
          <w:sz w:val="24"/>
          <w:szCs w:val="24"/>
        </w:rPr>
        <w:t>spatül</w:t>
      </w:r>
      <w:proofErr w:type="spellEnd"/>
      <w:r w:rsidR="00325057" w:rsidRPr="000E088B">
        <w:rPr>
          <w:rFonts w:cstheme="minorHAnsi"/>
          <w:sz w:val="24"/>
          <w:szCs w:val="24"/>
        </w:rPr>
        <w:t xml:space="preserve"> ile üretilmelidir.</w:t>
      </w:r>
    </w:p>
    <w:p w:rsidR="00270EF8" w:rsidRPr="000E088B" w:rsidRDefault="00E94846" w:rsidP="00270EF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3</w:t>
      </w:r>
      <w:r w:rsidR="00270EF8" w:rsidRPr="000E088B">
        <w:rPr>
          <w:rFonts w:cstheme="minorHAnsi"/>
          <w:b/>
          <w:sz w:val="24"/>
          <w:szCs w:val="24"/>
        </w:rPr>
        <w:t>)</w:t>
      </w:r>
      <w:r w:rsidR="00270EF8" w:rsidRPr="000E088B">
        <w:rPr>
          <w:rFonts w:cstheme="minorHAnsi"/>
          <w:sz w:val="24"/>
          <w:szCs w:val="24"/>
        </w:rPr>
        <w:t xml:space="preserve"> Kalın ve kaynaksız üretim tekniği uzun kullanım </w:t>
      </w:r>
      <w:r w:rsidR="00325057" w:rsidRPr="000E088B">
        <w:rPr>
          <w:rFonts w:cstheme="minorHAnsi"/>
          <w:sz w:val="24"/>
          <w:szCs w:val="24"/>
        </w:rPr>
        <w:t>garantisi vermeli, p</w:t>
      </w:r>
      <w:r w:rsidR="00270EF8" w:rsidRPr="000E088B">
        <w:rPr>
          <w:rFonts w:cstheme="minorHAnsi"/>
          <w:sz w:val="24"/>
          <w:szCs w:val="24"/>
        </w:rPr>
        <w:t xml:space="preserve">ürüzsüz ve parlatılmış yüzeyleri kolay </w:t>
      </w:r>
      <w:r w:rsidR="00325057" w:rsidRPr="000E088B">
        <w:rPr>
          <w:rFonts w:cstheme="minorHAnsi"/>
          <w:sz w:val="24"/>
          <w:szCs w:val="24"/>
        </w:rPr>
        <w:t>temizlik olanağı sağlamalıdır.</w:t>
      </w:r>
    </w:p>
    <w:p w:rsidR="00325057" w:rsidRDefault="00325057" w:rsidP="00270EF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E94846" w:rsidRDefault="00E94846" w:rsidP="00270EF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E94846" w:rsidRDefault="00E94846" w:rsidP="00270EF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E94846" w:rsidRDefault="00E94846" w:rsidP="00270EF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A518C9" w:rsidRDefault="00A518C9" w:rsidP="00270EF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A518C9" w:rsidRDefault="00A518C9" w:rsidP="00270EF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325057" w:rsidRPr="000E088B" w:rsidRDefault="00E94846" w:rsidP="00270EF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HUNİ HALKALARI( KROM ÇELİK KAPLI,NİVO KISKAÇLI)</w:t>
      </w:r>
    </w:p>
    <w:p w:rsidR="003617AF" w:rsidRPr="000E088B" w:rsidRDefault="003617AF" w:rsidP="003617A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3617AF" w:rsidRPr="000E088B" w:rsidRDefault="00E94846" w:rsidP="003617A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1</w:t>
      </w:r>
      <w:r w:rsidR="003617AF" w:rsidRPr="000E088B">
        <w:rPr>
          <w:rFonts w:cstheme="minorHAnsi"/>
          <w:b/>
          <w:sz w:val="24"/>
          <w:szCs w:val="24"/>
        </w:rPr>
        <w:t>)</w:t>
      </w:r>
      <w:r w:rsidR="003617AF" w:rsidRPr="000E088B">
        <w:rPr>
          <w:rFonts w:cstheme="minorHAnsi"/>
          <w:sz w:val="24"/>
          <w:szCs w:val="24"/>
        </w:rPr>
        <w:t xml:space="preserve"> 150 mm çapa kadar her cins huniyi maksimum emniyetli şekilde tutmak için korozyona, ısıya ve darbelere dayanıklı krom kaplı çelikten üretilmelidir.</w:t>
      </w:r>
    </w:p>
    <w:p w:rsidR="003617AF" w:rsidRPr="000E088B" w:rsidRDefault="00E94846" w:rsidP="003617A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2</w:t>
      </w:r>
      <w:r w:rsidR="003617AF" w:rsidRPr="000E088B">
        <w:rPr>
          <w:rFonts w:cstheme="minorHAnsi"/>
          <w:b/>
          <w:sz w:val="24"/>
          <w:szCs w:val="24"/>
        </w:rPr>
        <w:t>)</w:t>
      </w:r>
      <w:r w:rsidR="003617AF" w:rsidRPr="000E088B">
        <w:rPr>
          <w:rFonts w:cstheme="minorHAnsi"/>
          <w:sz w:val="24"/>
          <w:szCs w:val="24"/>
        </w:rPr>
        <w:t xml:space="preserve"> Yarıklı halka tasarımı istenildiğinde ayırma hunileri ile de kullanımını garanti etmelidir.</w:t>
      </w:r>
    </w:p>
    <w:p w:rsidR="003617AF" w:rsidRPr="000E088B" w:rsidRDefault="00E94846" w:rsidP="003617A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3</w:t>
      </w:r>
      <w:r w:rsidR="003617AF" w:rsidRPr="000E088B">
        <w:rPr>
          <w:rFonts w:cstheme="minorHAnsi"/>
          <w:b/>
          <w:sz w:val="24"/>
          <w:szCs w:val="24"/>
        </w:rPr>
        <w:t>)</w:t>
      </w:r>
      <w:r w:rsidR="003617AF" w:rsidRPr="000E088B">
        <w:rPr>
          <w:rFonts w:cstheme="minorHAnsi"/>
          <w:sz w:val="24"/>
          <w:szCs w:val="24"/>
        </w:rPr>
        <w:t xml:space="preserve"> Sapa monteli </w:t>
      </w:r>
      <w:proofErr w:type="spellStart"/>
      <w:r w:rsidR="003617AF" w:rsidRPr="000E088B">
        <w:rPr>
          <w:rFonts w:cstheme="minorHAnsi"/>
          <w:sz w:val="24"/>
          <w:szCs w:val="24"/>
        </w:rPr>
        <w:t>nivo</w:t>
      </w:r>
      <w:proofErr w:type="spellEnd"/>
      <w:r w:rsidR="003617AF" w:rsidRPr="000E088B">
        <w:rPr>
          <w:rFonts w:cstheme="minorHAnsi"/>
          <w:sz w:val="24"/>
          <w:szCs w:val="24"/>
        </w:rPr>
        <w:t xml:space="preserve"> kıskacı huni halkasının kolay ve hızlı bir şekilde stant çubuğuna montajına olanak vermelidir.</w:t>
      </w:r>
    </w:p>
    <w:p w:rsidR="00F145FA" w:rsidRPr="000E088B" w:rsidRDefault="00E94846" w:rsidP="003617A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4</w:t>
      </w:r>
      <w:r w:rsidR="00F145FA" w:rsidRPr="000E088B">
        <w:rPr>
          <w:rFonts w:cstheme="minorHAnsi"/>
          <w:b/>
          <w:sz w:val="24"/>
          <w:szCs w:val="24"/>
        </w:rPr>
        <w:t>)</w:t>
      </w:r>
      <w:r w:rsidR="00F145FA" w:rsidRPr="000E088B">
        <w:rPr>
          <w:rFonts w:cstheme="minorHAnsi"/>
          <w:sz w:val="24"/>
          <w:szCs w:val="24"/>
        </w:rPr>
        <w:t xml:space="preserve"> Halka çapı 100 mm olmalıdır.</w:t>
      </w:r>
    </w:p>
    <w:p w:rsidR="00681EF0" w:rsidRPr="000E088B" w:rsidRDefault="00681EF0" w:rsidP="003617A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06F4" w:rsidRPr="000E088B" w:rsidRDefault="00E94846" w:rsidP="003306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DİSPENSER KUTUSU</w:t>
      </w:r>
    </w:p>
    <w:p w:rsidR="003306F4" w:rsidRPr="000E088B" w:rsidRDefault="003306F4" w:rsidP="003306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681EF0" w:rsidRPr="000E088B" w:rsidRDefault="00681EF0" w:rsidP="003306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1)</w:t>
      </w:r>
      <w:r w:rsidR="003306F4" w:rsidRPr="000E088B">
        <w:rPr>
          <w:rFonts w:cstheme="minorHAnsi"/>
          <w:b/>
          <w:sz w:val="24"/>
          <w:szCs w:val="24"/>
        </w:rPr>
        <w:t xml:space="preserve"> </w:t>
      </w:r>
      <w:r w:rsidRPr="000E088B">
        <w:rPr>
          <w:rFonts w:cstheme="minorHAnsi"/>
          <w:sz w:val="24"/>
          <w:szCs w:val="24"/>
        </w:rPr>
        <w:t xml:space="preserve">Dış boyutları </w:t>
      </w:r>
      <w:r w:rsidRPr="000E088B">
        <w:rPr>
          <w:rFonts w:cstheme="minorHAnsi"/>
          <w:iCs/>
          <w:sz w:val="24"/>
          <w:szCs w:val="24"/>
        </w:rPr>
        <w:t>265 x 250 x 330 mm olup, 3 bölmeli olmalıdır.</w:t>
      </w:r>
    </w:p>
    <w:p w:rsidR="00681EF0" w:rsidRPr="000E088B" w:rsidRDefault="00681EF0" w:rsidP="003306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iCs/>
          <w:sz w:val="24"/>
          <w:szCs w:val="24"/>
        </w:rPr>
        <w:t>2)</w:t>
      </w:r>
      <w:r w:rsidR="003306F4" w:rsidRPr="000E088B">
        <w:rPr>
          <w:rFonts w:cstheme="minorHAnsi"/>
          <w:iCs/>
          <w:sz w:val="24"/>
          <w:szCs w:val="24"/>
        </w:rPr>
        <w:t xml:space="preserve"> </w:t>
      </w:r>
      <w:r w:rsidRPr="000E088B">
        <w:rPr>
          <w:rFonts w:cstheme="minorHAnsi"/>
          <w:sz w:val="24"/>
          <w:szCs w:val="24"/>
        </w:rPr>
        <w:t xml:space="preserve">Pipet uçları, tüpler, </w:t>
      </w:r>
      <w:proofErr w:type="spellStart"/>
      <w:r w:rsidRPr="000E088B">
        <w:rPr>
          <w:rFonts w:cstheme="minorHAnsi"/>
          <w:sz w:val="24"/>
          <w:szCs w:val="24"/>
        </w:rPr>
        <w:t>vialler</w:t>
      </w:r>
      <w:proofErr w:type="spellEnd"/>
      <w:r w:rsidRPr="000E088B">
        <w:rPr>
          <w:rFonts w:cstheme="minorHAnsi"/>
          <w:sz w:val="24"/>
          <w:szCs w:val="24"/>
        </w:rPr>
        <w:t xml:space="preserve"> ve benzeri birçok küçük ebatlı </w:t>
      </w:r>
      <w:r w:rsidR="003306F4" w:rsidRPr="000E088B">
        <w:rPr>
          <w:rFonts w:cstheme="minorHAnsi"/>
          <w:sz w:val="24"/>
          <w:szCs w:val="24"/>
        </w:rPr>
        <w:t xml:space="preserve">ürünler saklanmalı </w:t>
      </w:r>
      <w:r w:rsidRPr="000E088B">
        <w:rPr>
          <w:rFonts w:cstheme="minorHAnsi"/>
          <w:sz w:val="24"/>
          <w:szCs w:val="24"/>
        </w:rPr>
        <w:t>ve kullan</w:t>
      </w:r>
      <w:r w:rsidR="003306F4" w:rsidRPr="000E088B">
        <w:rPr>
          <w:rFonts w:cstheme="minorHAnsi"/>
          <w:sz w:val="24"/>
          <w:szCs w:val="24"/>
        </w:rPr>
        <w:t>ılmalıdır.</w:t>
      </w:r>
    </w:p>
    <w:p w:rsidR="00681EF0" w:rsidRPr="000E088B" w:rsidRDefault="00681EF0" w:rsidP="003306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3)</w:t>
      </w:r>
      <w:r w:rsidRPr="000E088B">
        <w:rPr>
          <w:rFonts w:cstheme="minorHAnsi"/>
          <w:sz w:val="24"/>
          <w:szCs w:val="24"/>
        </w:rPr>
        <w:t xml:space="preserve"> Kolay açılan ve açıldıkları zaman açık pozisyonda durabilen menteşeli kapaklar, doldurma ve boşaltma işlemini </w:t>
      </w:r>
      <w:r w:rsidR="003306F4" w:rsidRPr="000E088B">
        <w:rPr>
          <w:rFonts w:cstheme="minorHAnsi"/>
          <w:sz w:val="24"/>
          <w:szCs w:val="24"/>
        </w:rPr>
        <w:t>kolaylaştırmalıdır.</w:t>
      </w:r>
    </w:p>
    <w:p w:rsidR="00681EF0" w:rsidRPr="000E088B" w:rsidRDefault="00681EF0" w:rsidP="003306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4)</w:t>
      </w:r>
      <w:r w:rsidRPr="000E088B">
        <w:rPr>
          <w:rFonts w:cstheme="minorHAnsi"/>
          <w:sz w:val="24"/>
          <w:szCs w:val="24"/>
        </w:rPr>
        <w:t xml:space="preserve"> </w:t>
      </w:r>
      <w:r w:rsidR="003306F4" w:rsidRPr="000E088B">
        <w:rPr>
          <w:rFonts w:cstheme="minorHAnsi"/>
          <w:sz w:val="24"/>
          <w:szCs w:val="24"/>
        </w:rPr>
        <w:t>Kapakları, ürünlerin tozdan ve diğer çevre koşullarından etkilenmeden temiz ve uzun ömürlü saklanabilmelerini garanti etmelidir.</w:t>
      </w:r>
    </w:p>
    <w:p w:rsidR="003306F4" w:rsidRPr="000E088B" w:rsidRDefault="003306F4" w:rsidP="003306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5)</w:t>
      </w:r>
      <w:r w:rsidRPr="000E088B">
        <w:rPr>
          <w:rFonts w:cstheme="minorHAnsi"/>
          <w:sz w:val="24"/>
          <w:szCs w:val="24"/>
        </w:rPr>
        <w:t xml:space="preserve"> </w:t>
      </w:r>
      <w:proofErr w:type="gramStart"/>
      <w:r w:rsidRPr="000E088B">
        <w:rPr>
          <w:rFonts w:cstheme="minorHAnsi"/>
          <w:sz w:val="24"/>
          <w:szCs w:val="24"/>
        </w:rPr>
        <w:t>Tezgahta</w:t>
      </w:r>
      <w:proofErr w:type="gramEnd"/>
      <w:r w:rsidRPr="000E088B">
        <w:rPr>
          <w:rFonts w:cstheme="minorHAnsi"/>
          <w:sz w:val="24"/>
          <w:szCs w:val="24"/>
        </w:rPr>
        <w:t xml:space="preserve"> kaymadan sabit durmalarını sağlayan silikon ayakları olmalıdır.</w:t>
      </w:r>
    </w:p>
    <w:p w:rsidR="00247388" w:rsidRPr="000E088B" w:rsidRDefault="00247388" w:rsidP="003306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247388" w:rsidRDefault="00E94846" w:rsidP="003306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ÜÇGEN STANT</w:t>
      </w:r>
    </w:p>
    <w:p w:rsidR="00E94846" w:rsidRPr="000E088B" w:rsidRDefault="00E94846" w:rsidP="003306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247388" w:rsidRPr="000E088B" w:rsidRDefault="00247388" w:rsidP="0024738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1)</w:t>
      </w:r>
      <w:r w:rsidRPr="000E088B">
        <w:rPr>
          <w:rFonts w:cstheme="minorHAnsi"/>
          <w:sz w:val="24"/>
          <w:szCs w:val="24"/>
        </w:rPr>
        <w:t xml:space="preserve"> </w:t>
      </w:r>
      <w:r w:rsidR="00064CF2" w:rsidRPr="000E088B">
        <w:rPr>
          <w:rFonts w:cstheme="minorHAnsi"/>
          <w:sz w:val="24"/>
          <w:szCs w:val="24"/>
        </w:rPr>
        <w:t xml:space="preserve">Yüksek </w:t>
      </w:r>
      <w:proofErr w:type="spellStart"/>
      <w:r w:rsidR="00064CF2" w:rsidRPr="000E088B">
        <w:rPr>
          <w:rFonts w:cstheme="minorHAnsi"/>
          <w:sz w:val="24"/>
          <w:szCs w:val="24"/>
        </w:rPr>
        <w:t>stabiliteye</w:t>
      </w:r>
      <w:proofErr w:type="spellEnd"/>
      <w:r w:rsidR="00064CF2" w:rsidRPr="000E088B">
        <w:rPr>
          <w:rFonts w:cstheme="minorHAnsi"/>
          <w:sz w:val="24"/>
          <w:szCs w:val="24"/>
        </w:rPr>
        <w:t xml:space="preserve"> </w:t>
      </w:r>
      <w:r w:rsidRPr="000E088B">
        <w:rPr>
          <w:rFonts w:cstheme="minorHAnsi"/>
          <w:sz w:val="24"/>
          <w:szCs w:val="24"/>
        </w:rPr>
        <w:t xml:space="preserve">sahip üçgen taban </w:t>
      </w:r>
      <w:proofErr w:type="spellStart"/>
      <w:r w:rsidRPr="000E088B">
        <w:rPr>
          <w:rFonts w:cstheme="minorHAnsi"/>
          <w:sz w:val="24"/>
          <w:szCs w:val="24"/>
        </w:rPr>
        <w:t>epok</w:t>
      </w:r>
      <w:r w:rsidR="00064CF2" w:rsidRPr="000E088B">
        <w:rPr>
          <w:rFonts w:cstheme="minorHAnsi"/>
          <w:sz w:val="24"/>
          <w:szCs w:val="24"/>
        </w:rPr>
        <w:t>si</w:t>
      </w:r>
      <w:proofErr w:type="spellEnd"/>
      <w:r w:rsidR="00064CF2" w:rsidRPr="000E088B">
        <w:rPr>
          <w:rFonts w:cstheme="minorHAnsi"/>
          <w:sz w:val="24"/>
          <w:szCs w:val="24"/>
        </w:rPr>
        <w:t xml:space="preserve"> kaplı levha çelikten üretilmelidir.</w:t>
      </w:r>
    </w:p>
    <w:p w:rsidR="00247388" w:rsidRPr="000E088B" w:rsidRDefault="00247388" w:rsidP="0024738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2)</w:t>
      </w:r>
      <w:r w:rsidRPr="000E088B">
        <w:rPr>
          <w:rFonts w:cstheme="minorHAnsi"/>
          <w:sz w:val="24"/>
          <w:szCs w:val="24"/>
        </w:rPr>
        <w:t xml:space="preserve"> Taban altına yerleştirilmiş silikon aya</w:t>
      </w:r>
      <w:r w:rsidR="00064CF2" w:rsidRPr="000E088B">
        <w:rPr>
          <w:rFonts w:cstheme="minorHAnsi"/>
          <w:sz w:val="24"/>
          <w:szCs w:val="24"/>
        </w:rPr>
        <w:t>klar standın kaymasını önlemelidir.</w:t>
      </w:r>
    </w:p>
    <w:p w:rsidR="00064CF2" w:rsidRPr="000E088B" w:rsidRDefault="00247388" w:rsidP="0024738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3)</w:t>
      </w:r>
      <w:r w:rsidRPr="000E088B">
        <w:rPr>
          <w:rFonts w:cstheme="minorHAnsi"/>
          <w:sz w:val="24"/>
          <w:szCs w:val="24"/>
        </w:rPr>
        <w:t xml:space="preserve"> </w:t>
      </w:r>
      <w:r w:rsidR="00064CF2" w:rsidRPr="000E088B">
        <w:rPr>
          <w:rFonts w:cstheme="minorHAnsi"/>
          <w:sz w:val="24"/>
          <w:szCs w:val="24"/>
        </w:rPr>
        <w:t>Üçgen stant çubuğu ile birlikte teslim edilmelidir.</w:t>
      </w:r>
    </w:p>
    <w:p w:rsidR="00140994" w:rsidRPr="000E088B" w:rsidRDefault="00140994" w:rsidP="0024738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247388" w:rsidRDefault="00E94846" w:rsidP="00E94846">
      <w:pPr>
        <w:spacing w:after="0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ETİKET</w:t>
      </w:r>
    </w:p>
    <w:p w:rsidR="00E94846" w:rsidRPr="000E088B" w:rsidRDefault="00E94846" w:rsidP="00E94846">
      <w:pPr>
        <w:spacing w:after="0"/>
        <w:rPr>
          <w:rFonts w:cstheme="minorHAnsi"/>
          <w:b/>
          <w:sz w:val="24"/>
          <w:szCs w:val="24"/>
        </w:rPr>
      </w:pPr>
    </w:p>
    <w:p w:rsidR="00140994" w:rsidRPr="000E088B" w:rsidRDefault="00140994" w:rsidP="00E9484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1)</w:t>
      </w:r>
      <w:r w:rsidRPr="000E088B">
        <w:rPr>
          <w:rFonts w:cstheme="minorHAnsi"/>
          <w:sz w:val="24"/>
          <w:szCs w:val="24"/>
        </w:rPr>
        <w:t xml:space="preserve"> Arkası akrilik yapışkanlı olarak </w:t>
      </w:r>
      <w:proofErr w:type="spellStart"/>
      <w:r w:rsidRPr="000E088B">
        <w:rPr>
          <w:rFonts w:cstheme="minorHAnsi"/>
          <w:sz w:val="24"/>
          <w:szCs w:val="24"/>
        </w:rPr>
        <w:t>polipropilen</w:t>
      </w:r>
      <w:proofErr w:type="spellEnd"/>
      <w:r w:rsidRPr="000E088B">
        <w:rPr>
          <w:rFonts w:cstheme="minorHAnsi"/>
          <w:sz w:val="24"/>
          <w:szCs w:val="24"/>
        </w:rPr>
        <w:t xml:space="preserve"> bileşenli esnek yapılı </w:t>
      </w:r>
      <w:proofErr w:type="gramStart"/>
      <w:r w:rsidRPr="000E088B">
        <w:rPr>
          <w:rFonts w:cstheme="minorHAnsi"/>
          <w:sz w:val="24"/>
          <w:szCs w:val="24"/>
        </w:rPr>
        <w:t>kağıttan</w:t>
      </w:r>
      <w:proofErr w:type="gramEnd"/>
      <w:r w:rsidRPr="000E088B">
        <w:rPr>
          <w:rFonts w:cstheme="minorHAnsi"/>
          <w:sz w:val="24"/>
          <w:szCs w:val="24"/>
        </w:rPr>
        <w:t xml:space="preserve"> üretilmelidir.</w:t>
      </w:r>
    </w:p>
    <w:p w:rsidR="00140994" w:rsidRPr="000E088B" w:rsidRDefault="00140994" w:rsidP="00E9484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2)</w:t>
      </w:r>
      <w:r w:rsidRPr="000E088B">
        <w:rPr>
          <w:rFonts w:cstheme="minorHAnsi"/>
          <w:sz w:val="24"/>
          <w:szCs w:val="24"/>
        </w:rPr>
        <w:t xml:space="preserve"> Özgün tasarımları aşırı sıcaklık değişimlerinde bile genleşme ve daralmayı önleyerek yüzeyde sıkıca yapışık kalmalarını garanti etmelidir.</w:t>
      </w:r>
    </w:p>
    <w:p w:rsidR="00140994" w:rsidRPr="000E088B" w:rsidRDefault="00140994" w:rsidP="001409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3)</w:t>
      </w:r>
      <w:r w:rsidRPr="000E088B">
        <w:rPr>
          <w:rFonts w:cstheme="minorHAnsi"/>
          <w:sz w:val="24"/>
          <w:szCs w:val="24"/>
        </w:rPr>
        <w:t xml:space="preserve"> Su, rutubet, pek çok kimyasal çözücü ve kostik aşındırıcılara karşı yüksek direnç göstermelidir. -96°C ile + 121°C arası sıcaklık aralığında kullanılabilmelidir.</w:t>
      </w:r>
    </w:p>
    <w:p w:rsidR="00140994" w:rsidRPr="000E088B" w:rsidRDefault="00140994" w:rsidP="001409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4)</w:t>
      </w:r>
      <w:r w:rsidRPr="000E088B">
        <w:rPr>
          <w:rFonts w:cstheme="minorHAnsi"/>
          <w:sz w:val="24"/>
          <w:szCs w:val="24"/>
        </w:rPr>
        <w:t xml:space="preserve"> PTFE kaplı yüzeyler </w:t>
      </w:r>
      <w:proofErr w:type="gramStart"/>
      <w:r w:rsidRPr="000E088B">
        <w:rPr>
          <w:rFonts w:cstheme="minorHAnsi"/>
          <w:sz w:val="24"/>
          <w:szCs w:val="24"/>
        </w:rPr>
        <w:t>dahil</w:t>
      </w:r>
      <w:proofErr w:type="gramEnd"/>
      <w:r w:rsidRPr="000E088B">
        <w:rPr>
          <w:rFonts w:cstheme="minorHAnsi"/>
          <w:sz w:val="24"/>
          <w:szCs w:val="24"/>
        </w:rPr>
        <w:t xml:space="preserve"> temiz her yüzeye çatlamadan, çekmeden ve kalkmadan sıkıca yapışmalı, çıkarıldıklarında ise yüzeyde kalıcı iz bırakmamalıdır.</w:t>
      </w:r>
    </w:p>
    <w:p w:rsidR="00140994" w:rsidRPr="000E088B" w:rsidRDefault="00140994" w:rsidP="001409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lastRenderedPageBreak/>
        <w:t>5)</w:t>
      </w:r>
      <w:r w:rsidRPr="000E088B">
        <w:rPr>
          <w:rFonts w:cstheme="minorHAnsi"/>
          <w:sz w:val="24"/>
          <w:szCs w:val="24"/>
        </w:rPr>
        <w:t xml:space="preserve"> Etiket uzunluğu 72 mm, etiket genişliği 40 mm ve beyaz renkli olmalıdır.</w:t>
      </w:r>
    </w:p>
    <w:p w:rsidR="00140994" w:rsidRPr="000E088B" w:rsidRDefault="00140994" w:rsidP="001409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140994" w:rsidRDefault="007A2A12" w:rsidP="00E94846">
      <w:pPr>
        <w:spacing w:after="0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TEMİZLEME FIRÇASI</w:t>
      </w:r>
    </w:p>
    <w:p w:rsidR="00E94846" w:rsidRPr="000E088B" w:rsidRDefault="00E94846" w:rsidP="00E94846">
      <w:pPr>
        <w:spacing w:after="0"/>
        <w:rPr>
          <w:rFonts w:cstheme="minorHAnsi"/>
          <w:b/>
          <w:sz w:val="24"/>
          <w:szCs w:val="24"/>
        </w:rPr>
      </w:pPr>
    </w:p>
    <w:p w:rsidR="00D458CC" w:rsidRPr="000E088B" w:rsidRDefault="00D458CC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1)</w:t>
      </w:r>
      <w:r w:rsidRPr="000E088B">
        <w:rPr>
          <w:rFonts w:cstheme="minorHAnsi"/>
          <w:sz w:val="24"/>
          <w:szCs w:val="24"/>
        </w:rPr>
        <w:t xml:space="preserve"> Laboratuvarınızdaki tüp, </w:t>
      </w:r>
      <w:proofErr w:type="spellStart"/>
      <w:r w:rsidRPr="000E088B">
        <w:rPr>
          <w:rFonts w:cstheme="minorHAnsi"/>
          <w:sz w:val="24"/>
          <w:szCs w:val="24"/>
        </w:rPr>
        <w:t>büret</w:t>
      </w:r>
      <w:proofErr w:type="spellEnd"/>
      <w:r w:rsidRPr="000E088B">
        <w:rPr>
          <w:rFonts w:cstheme="minorHAnsi"/>
          <w:sz w:val="24"/>
          <w:szCs w:val="24"/>
        </w:rPr>
        <w:t xml:space="preserve">, şişe, </w:t>
      </w:r>
      <w:proofErr w:type="spellStart"/>
      <w:r w:rsidRPr="000E088B">
        <w:rPr>
          <w:rFonts w:cstheme="minorHAnsi"/>
          <w:sz w:val="24"/>
          <w:szCs w:val="24"/>
        </w:rPr>
        <w:t>erlen</w:t>
      </w:r>
      <w:proofErr w:type="spellEnd"/>
      <w:r w:rsidRPr="000E088B">
        <w:rPr>
          <w:rFonts w:cstheme="minorHAnsi"/>
          <w:sz w:val="24"/>
          <w:szCs w:val="24"/>
        </w:rPr>
        <w:t>, beher, balon benzeri kapların temizlik ve yıkanmaları için ideal yardımcılardır.</w:t>
      </w:r>
    </w:p>
    <w:p w:rsidR="00D458CC" w:rsidRPr="000E088B" w:rsidRDefault="00D458CC" w:rsidP="00D458C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2)</w:t>
      </w:r>
      <w:r w:rsidRPr="000E088B">
        <w:rPr>
          <w:rFonts w:cstheme="minorHAnsi"/>
          <w:sz w:val="24"/>
          <w:szCs w:val="24"/>
        </w:rPr>
        <w:t xml:space="preserve"> Temizleme fırça kısmı en üst kalite perlon elyaflarından çok uzun kullanım garantisi ile üretilir.</w:t>
      </w:r>
    </w:p>
    <w:p w:rsidR="00D458CC" w:rsidRPr="000E088B" w:rsidRDefault="00D458CC" w:rsidP="00D458C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3)</w:t>
      </w:r>
      <w:r w:rsidRPr="000E088B">
        <w:rPr>
          <w:rFonts w:cstheme="minorHAnsi"/>
          <w:sz w:val="24"/>
          <w:szCs w:val="24"/>
        </w:rPr>
        <w:t xml:space="preserve"> Fırça sapı sağlam fakat yeteri kadar esnek, paslanmaya dayanıklı bükülmüş çelik telden oluşur</w:t>
      </w:r>
    </w:p>
    <w:p w:rsidR="005B5899" w:rsidRPr="000E088B" w:rsidRDefault="005B5899" w:rsidP="00D458C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4)</w:t>
      </w:r>
      <w:r w:rsidRPr="000E088B">
        <w:rPr>
          <w:rFonts w:cstheme="minorHAnsi"/>
          <w:sz w:val="24"/>
          <w:szCs w:val="24"/>
        </w:rPr>
        <w:t xml:space="preserve"> İstenilen temizleme fırçalarının üçü bir set olarak değerlendirilecektir.</w:t>
      </w:r>
    </w:p>
    <w:p w:rsidR="00D458CC" w:rsidRPr="000E088B" w:rsidRDefault="00D458CC" w:rsidP="00D458C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oKlavuzu"/>
        <w:tblW w:w="0" w:type="auto"/>
        <w:tblInd w:w="941" w:type="dxa"/>
        <w:tblLook w:val="04A0" w:firstRow="1" w:lastRow="0" w:firstColumn="1" w:lastColumn="0" w:noHBand="0" w:noVBand="1"/>
      </w:tblPr>
      <w:tblGrid>
        <w:gridCol w:w="2518"/>
        <w:gridCol w:w="2268"/>
        <w:gridCol w:w="2410"/>
      </w:tblGrid>
      <w:tr w:rsidR="00D458CC" w:rsidRPr="000E088B" w:rsidTr="00D458CC">
        <w:tc>
          <w:tcPr>
            <w:tcW w:w="2518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088B">
              <w:rPr>
                <w:rFonts w:cstheme="minorHAnsi"/>
                <w:b/>
                <w:sz w:val="24"/>
                <w:szCs w:val="24"/>
              </w:rPr>
              <w:t>Sap uzunluğu (mm)</w:t>
            </w:r>
          </w:p>
        </w:tc>
        <w:tc>
          <w:tcPr>
            <w:tcW w:w="2268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088B">
              <w:rPr>
                <w:rFonts w:cstheme="minorHAnsi"/>
                <w:b/>
                <w:sz w:val="24"/>
                <w:szCs w:val="24"/>
              </w:rPr>
              <w:t>Fırça çapı (mm)</w:t>
            </w:r>
          </w:p>
        </w:tc>
        <w:tc>
          <w:tcPr>
            <w:tcW w:w="2410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088B">
              <w:rPr>
                <w:rFonts w:cstheme="minorHAnsi"/>
                <w:b/>
                <w:sz w:val="24"/>
                <w:szCs w:val="24"/>
              </w:rPr>
              <w:t>Fırça uzunluğu  (mm)</w:t>
            </w:r>
          </w:p>
        </w:tc>
      </w:tr>
      <w:tr w:rsidR="00D458CC" w:rsidRPr="000E088B" w:rsidTr="00D458CC">
        <w:tc>
          <w:tcPr>
            <w:tcW w:w="2518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845</w:t>
            </w:r>
          </w:p>
        </w:tc>
        <w:tc>
          <w:tcPr>
            <w:tcW w:w="2268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2410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125</w:t>
            </w:r>
          </w:p>
        </w:tc>
      </w:tr>
      <w:tr w:rsidR="00D458CC" w:rsidRPr="000E088B" w:rsidTr="00D458CC">
        <w:tc>
          <w:tcPr>
            <w:tcW w:w="2518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380</w:t>
            </w:r>
          </w:p>
        </w:tc>
        <w:tc>
          <w:tcPr>
            <w:tcW w:w="2268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40</w:t>
            </w:r>
          </w:p>
        </w:tc>
        <w:tc>
          <w:tcPr>
            <w:tcW w:w="2410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110</w:t>
            </w:r>
          </w:p>
        </w:tc>
      </w:tr>
      <w:tr w:rsidR="00D458CC" w:rsidRPr="000E088B" w:rsidTr="00D458CC">
        <w:tc>
          <w:tcPr>
            <w:tcW w:w="2518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295</w:t>
            </w:r>
          </w:p>
        </w:tc>
        <w:tc>
          <w:tcPr>
            <w:tcW w:w="2268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25</w:t>
            </w:r>
          </w:p>
        </w:tc>
        <w:tc>
          <w:tcPr>
            <w:tcW w:w="2410" w:type="dxa"/>
          </w:tcPr>
          <w:p w:rsidR="00D458CC" w:rsidRPr="000E088B" w:rsidRDefault="00D458CC" w:rsidP="00D458C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E088B">
              <w:rPr>
                <w:rFonts w:cstheme="minorHAnsi"/>
                <w:sz w:val="24"/>
                <w:szCs w:val="24"/>
              </w:rPr>
              <w:t>100</w:t>
            </w:r>
          </w:p>
        </w:tc>
      </w:tr>
    </w:tbl>
    <w:p w:rsidR="00D458CC" w:rsidRPr="000E088B" w:rsidRDefault="00D458CC" w:rsidP="00D458C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E3238C" w:rsidRDefault="00E94846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 xml:space="preserve">TARTIM </w:t>
      </w:r>
      <w:proofErr w:type="gramStart"/>
      <w:r w:rsidRPr="000E088B">
        <w:rPr>
          <w:rFonts w:cstheme="minorHAnsi"/>
          <w:b/>
          <w:sz w:val="24"/>
          <w:szCs w:val="24"/>
        </w:rPr>
        <w:t>KAĞIDI</w:t>
      </w:r>
      <w:proofErr w:type="gramEnd"/>
    </w:p>
    <w:p w:rsidR="00E94846" w:rsidRPr="000E088B" w:rsidRDefault="00E94846" w:rsidP="00E948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</w:p>
    <w:p w:rsidR="00E3238C" w:rsidRPr="000E088B" w:rsidRDefault="00E3238C" w:rsidP="00E3238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1)</w:t>
      </w:r>
      <w:r w:rsidRPr="000E088B">
        <w:rPr>
          <w:rFonts w:cstheme="minorHAnsi"/>
          <w:sz w:val="24"/>
          <w:szCs w:val="24"/>
        </w:rPr>
        <w:t xml:space="preserve"> Suya ve neme dayanıklı, şeffaf özellikli, tartım işlemi için uygun </w:t>
      </w:r>
      <w:proofErr w:type="gramStart"/>
      <w:r w:rsidRPr="000E088B">
        <w:rPr>
          <w:rFonts w:cstheme="minorHAnsi"/>
          <w:sz w:val="24"/>
          <w:szCs w:val="24"/>
        </w:rPr>
        <w:t>kağıttan</w:t>
      </w:r>
      <w:proofErr w:type="gramEnd"/>
      <w:r w:rsidRPr="000E088B">
        <w:rPr>
          <w:rFonts w:cstheme="minorHAnsi"/>
          <w:sz w:val="24"/>
          <w:szCs w:val="24"/>
        </w:rPr>
        <w:t xml:space="preserve"> üretilmelidir.</w:t>
      </w:r>
    </w:p>
    <w:p w:rsidR="00E3238C" w:rsidRPr="000E088B" w:rsidRDefault="00E3238C" w:rsidP="00E3238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2)</w:t>
      </w:r>
      <w:r w:rsidRPr="000E088B">
        <w:rPr>
          <w:rFonts w:cstheme="minorHAnsi"/>
          <w:sz w:val="24"/>
          <w:szCs w:val="24"/>
        </w:rPr>
        <w:t xml:space="preserve"> Tartım sırasında ve sonrasında tartılan maddelere </w:t>
      </w:r>
      <w:proofErr w:type="spellStart"/>
      <w:r w:rsidRPr="000E088B">
        <w:rPr>
          <w:rFonts w:cstheme="minorHAnsi"/>
          <w:sz w:val="24"/>
          <w:szCs w:val="24"/>
        </w:rPr>
        <w:t>safsızlık</w:t>
      </w:r>
      <w:proofErr w:type="spellEnd"/>
      <w:r w:rsidRPr="000E088B">
        <w:rPr>
          <w:rFonts w:cstheme="minorHAnsi"/>
          <w:sz w:val="24"/>
          <w:szCs w:val="24"/>
        </w:rPr>
        <w:t xml:space="preserve"> bulaştırmamalıdır.</w:t>
      </w:r>
    </w:p>
    <w:p w:rsidR="00E3238C" w:rsidRPr="000E088B" w:rsidRDefault="00E3238C" w:rsidP="00E3238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E088B">
        <w:rPr>
          <w:rFonts w:cstheme="minorHAnsi"/>
          <w:b/>
          <w:sz w:val="24"/>
          <w:szCs w:val="24"/>
        </w:rPr>
        <w:t>3)</w:t>
      </w:r>
      <w:r w:rsidRPr="000E088B">
        <w:rPr>
          <w:rFonts w:cstheme="minorHAnsi"/>
          <w:sz w:val="24"/>
          <w:szCs w:val="24"/>
        </w:rPr>
        <w:t xml:space="preserve"> 100 x 100 mm ebatlarında kesilmiş 250 adetlik defter şeklinde satılmalıdır.</w:t>
      </w:r>
    </w:p>
    <w:sectPr w:rsidR="00E3238C" w:rsidRPr="000E08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255E20"/>
    <w:multiLevelType w:val="hybridMultilevel"/>
    <w:tmpl w:val="6FC666A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5972FB"/>
    <w:multiLevelType w:val="hybridMultilevel"/>
    <w:tmpl w:val="658AD29C"/>
    <w:lvl w:ilvl="0" w:tplc="CD4A0676">
      <w:start w:val="1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9C96FA5"/>
    <w:multiLevelType w:val="hybridMultilevel"/>
    <w:tmpl w:val="CC88F73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7SwMDM2sDAyNjBT0lEKTi0uzszPAykwrQUAHVWvRSwAAAA="/>
  </w:docVars>
  <w:rsids>
    <w:rsidRoot w:val="004A6591"/>
    <w:rsid w:val="00010517"/>
    <w:rsid w:val="00064CF2"/>
    <w:rsid w:val="00080957"/>
    <w:rsid w:val="00085CEB"/>
    <w:rsid w:val="000B09ED"/>
    <w:rsid w:val="000E088B"/>
    <w:rsid w:val="001273F3"/>
    <w:rsid w:val="00140994"/>
    <w:rsid w:val="001553F8"/>
    <w:rsid w:val="00171FF3"/>
    <w:rsid w:val="001E6445"/>
    <w:rsid w:val="00221F23"/>
    <w:rsid w:val="00247388"/>
    <w:rsid w:val="00270EF8"/>
    <w:rsid w:val="002E6E26"/>
    <w:rsid w:val="00313B7E"/>
    <w:rsid w:val="00325057"/>
    <w:rsid w:val="003306F4"/>
    <w:rsid w:val="003617AF"/>
    <w:rsid w:val="00377C8C"/>
    <w:rsid w:val="003D0EFA"/>
    <w:rsid w:val="004349FC"/>
    <w:rsid w:val="0046186D"/>
    <w:rsid w:val="00492E2C"/>
    <w:rsid w:val="004A6591"/>
    <w:rsid w:val="00502EE9"/>
    <w:rsid w:val="005332C4"/>
    <w:rsid w:val="00535FE5"/>
    <w:rsid w:val="0056548F"/>
    <w:rsid w:val="005B5899"/>
    <w:rsid w:val="005E45B2"/>
    <w:rsid w:val="00681EF0"/>
    <w:rsid w:val="006E7242"/>
    <w:rsid w:val="0070269D"/>
    <w:rsid w:val="0073713D"/>
    <w:rsid w:val="0074035E"/>
    <w:rsid w:val="007A1483"/>
    <w:rsid w:val="007A2A12"/>
    <w:rsid w:val="007A4128"/>
    <w:rsid w:val="0086711B"/>
    <w:rsid w:val="008B0082"/>
    <w:rsid w:val="008D2880"/>
    <w:rsid w:val="008D302D"/>
    <w:rsid w:val="0095692E"/>
    <w:rsid w:val="00977E7C"/>
    <w:rsid w:val="0098307D"/>
    <w:rsid w:val="00A12BFF"/>
    <w:rsid w:val="00A518C9"/>
    <w:rsid w:val="00A66B29"/>
    <w:rsid w:val="00B93BC2"/>
    <w:rsid w:val="00C14AB3"/>
    <w:rsid w:val="00C504B8"/>
    <w:rsid w:val="00C90162"/>
    <w:rsid w:val="00CE58AC"/>
    <w:rsid w:val="00D458CC"/>
    <w:rsid w:val="00D82AEB"/>
    <w:rsid w:val="00DC0B39"/>
    <w:rsid w:val="00DD501B"/>
    <w:rsid w:val="00E3238C"/>
    <w:rsid w:val="00E75CA9"/>
    <w:rsid w:val="00E94846"/>
    <w:rsid w:val="00F145FA"/>
    <w:rsid w:val="00F14AFF"/>
    <w:rsid w:val="00F2631F"/>
    <w:rsid w:val="00F77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8700"/>
  <w15:docId w15:val="{931E50AE-1B8C-4871-B4F5-A8B7CB57A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977E7C"/>
    <w:rPr>
      <w:b/>
      <w:bCs/>
    </w:rPr>
  </w:style>
  <w:style w:type="table" w:styleId="TabloKlavuzu">
    <w:name w:val="Table Grid"/>
    <w:basedOn w:val="NormalTablo"/>
    <w:uiPriority w:val="59"/>
    <w:rsid w:val="001E64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71FF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tr-TR"/>
    </w:rPr>
  </w:style>
  <w:style w:type="paragraph" w:styleId="KonuBal">
    <w:name w:val="Title"/>
    <w:basedOn w:val="Standard"/>
    <w:next w:val="Altyaz"/>
    <w:link w:val="KonuBalChar"/>
    <w:qFormat/>
    <w:rsid w:val="00171FF3"/>
    <w:pPr>
      <w:tabs>
        <w:tab w:val="left" w:pos="576"/>
        <w:tab w:val="left" w:pos="720"/>
        <w:tab w:val="left" w:pos="1008"/>
      </w:tabs>
      <w:spacing w:after="480"/>
      <w:jc w:val="center"/>
    </w:pPr>
    <w:rPr>
      <w:rFonts w:ascii="Arial" w:hAnsi="Arial" w:cs="Arial"/>
    </w:rPr>
  </w:style>
  <w:style w:type="character" w:customStyle="1" w:styleId="KonuBalChar">
    <w:name w:val="Konu Başlığı Char"/>
    <w:basedOn w:val="VarsaylanParagrafYazTipi"/>
    <w:link w:val="KonuBal"/>
    <w:rsid w:val="00171FF3"/>
    <w:rPr>
      <w:rFonts w:ascii="Arial" w:eastAsia="Times New Roman" w:hAnsi="Arial" w:cs="Arial"/>
      <w:sz w:val="20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71FF3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yaz">
    <w:name w:val="Subtitle"/>
    <w:basedOn w:val="Normal"/>
    <w:next w:val="Normal"/>
    <w:link w:val="AltyazChar"/>
    <w:uiPriority w:val="11"/>
    <w:qFormat/>
    <w:rsid w:val="00171FF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sid w:val="00171FF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5</Pages>
  <Words>1308</Words>
  <Characters>7456</Characters>
  <Application>Microsoft Office Word</Application>
  <DocSecurity>0</DocSecurity>
  <Lines>62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db-samu</dc:creator>
  <cp:lastModifiedBy>Erdem ÖZDEMİR</cp:lastModifiedBy>
  <cp:revision>56</cp:revision>
  <dcterms:created xsi:type="dcterms:W3CDTF">2020-02-06T10:05:00Z</dcterms:created>
  <dcterms:modified xsi:type="dcterms:W3CDTF">2020-07-06T08:57:00Z</dcterms:modified>
</cp:coreProperties>
</file>